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FBC91C" w14:textId="7A75A02A" w:rsidR="00492756" w:rsidRPr="00154266" w:rsidRDefault="002873FC" w:rsidP="007365EC">
      <w:pPr>
        <w:rPr>
          <w:rFonts w:ascii="Trebuchet MS" w:hAnsi="Trebuchet MS" w:cstheme="minorBidi"/>
          <w:b/>
        </w:rPr>
      </w:pPr>
      <w:r>
        <w:rPr>
          <w:rFonts w:ascii="Trebuchet MS" w:hAnsi="Trebuchet MS" w:cstheme="minorBidi"/>
          <w:b/>
        </w:rPr>
        <w:t>DINNER</w:t>
      </w:r>
      <w:r w:rsidR="00D06F58" w:rsidRPr="00154266">
        <w:rPr>
          <w:rFonts w:ascii="Trebuchet MS" w:hAnsi="Trebuchet MS" w:cstheme="minorBidi"/>
          <w:b/>
        </w:rPr>
        <w:t xml:space="preserve"> MENU</w:t>
      </w:r>
    </w:p>
    <w:p w14:paraId="611A6C99" w14:textId="77777777" w:rsidR="00D06F58" w:rsidRDefault="00D06F58" w:rsidP="007365EC"/>
    <w:p w14:paraId="52152795" w14:textId="1AEDC50E" w:rsidR="002909F3" w:rsidRPr="005C7A8B" w:rsidRDefault="00D1687A" w:rsidP="002909F3">
      <w:pPr>
        <w:pStyle w:val="NoSpacing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APPETIZERS</w:t>
      </w:r>
    </w:p>
    <w:p w14:paraId="109C5E11" w14:textId="77777777" w:rsidR="002909F3" w:rsidRDefault="002909F3" w:rsidP="002909F3">
      <w:pPr>
        <w:pStyle w:val="NoSpacing"/>
        <w:rPr>
          <w:rFonts w:ascii="Trebuchet MS" w:hAnsi="Trebuchet MS"/>
        </w:rPr>
      </w:pPr>
    </w:p>
    <w:p w14:paraId="5DBC42F7" w14:textId="7C49AF04" w:rsidR="002909F3" w:rsidRPr="005C7A8B" w:rsidRDefault="002909F3" w:rsidP="002909F3">
      <w:pPr>
        <w:rPr>
          <w:rFonts w:ascii="Trebuchet MS" w:hAnsi="Trebuchet MS" w:cs="ACaslonPro-Regular"/>
        </w:rPr>
      </w:pPr>
      <w:r w:rsidRPr="005C7A8B">
        <w:rPr>
          <w:rFonts w:ascii="Trebuchet MS" w:hAnsi="Trebuchet MS" w:cs="ACaslonPro-Regular"/>
          <w:b/>
          <w:bCs/>
        </w:rPr>
        <w:t>Burrata</w:t>
      </w:r>
      <w:r w:rsidRPr="005C7A8B">
        <w:rPr>
          <w:rFonts w:ascii="Trebuchet MS" w:hAnsi="Trebuchet MS" w:cs="ACaslonPro-Regular"/>
        </w:rPr>
        <w:t xml:space="preserve"> </w:t>
      </w:r>
      <w:r w:rsidRPr="005C7A8B">
        <w:rPr>
          <w:rFonts w:ascii="Trebuchet MS" w:hAnsi="Trebuchet MS" w:cs="ACaslonPro-Regular"/>
          <w:b/>
        </w:rPr>
        <w:t>(D) (V)</w:t>
      </w:r>
    </w:p>
    <w:p w14:paraId="1A61F086" w14:textId="77777777" w:rsidR="002909F3" w:rsidRPr="005C7A8B" w:rsidRDefault="002909F3" w:rsidP="002909F3">
      <w:pPr>
        <w:rPr>
          <w:rFonts w:ascii="Trebuchet MS" w:hAnsi="Trebuchet MS" w:cs="ACaslonPro-Regular"/>
        </w:rPr>
      </w:pPr>
      <w:r w:rsidRPr="005C7A8B">
        <w:rPr>
          <w:rFonts w:ascii="Trebuchet MS" w:hAnsi="Trebuchet MS" w:cs="ACaslonPro-Regular"/>
        </w:rPr>
        <w:t>Heirloom tomatoes, basil, extra-virgin olive oil, balsamic</w:t>
      </w:r>
    </w:p>
    <w:p w14:paraId="3A5502A5" w14:textId="77777777" w:rsidR="002909F3" w:rsidRPr="005C7A8B" w:rsidRDefault="002909F3" w:rsidP="002909F3">
      <w:pPr>
        <w:pStyle w:val="NoSpacing"/>
        <w:rPr>
          <w:rFonts w:ascii="Trebuchet MS" w:hAnsi="Trebuchet MS"/>
          <w:strike/>
        </w:rPr>
      </w:pPr>
    </w:p>
    <w:p w14:paraId="6A535618" w14:textId="7EBD9EA0" w:rsidR="002909F3" w:rsidRPr="0013477A" w:rsidRDefault="002909F3" w:rsidP="002909F3">
      <w:pPr>
        <w:rPr>
          <w:rFonts w:ascii="Trebuchet MS" w:hAnsi="Trebuchet MS" w:cs="ACaslonPro-Regular"/>
          <w:lang w:val="it-IT"/>
        </w:rPr>
      </w:pPr>
      <w:r w:rsidRPr="0013477A">
        <w:rPr>
          <w:rFonts w:ascii="Trebuchet MS" w:hAnsi="Trebuchet MS" w:cs="ACaslonPro-Regular"/>
          <w:b/>
          <w:bCs/>
          <w:lang w:val="it-IT"/>
        </w:rPr>
        <w:t>Chef’s Caesar salad</w:t>
      </w:r>
      <w:r w:rsidRPr="0013477A">
        <w:rPr>
          <w:rFonts w:ascii="Trebuchet MS" w:hAnsi="Trebuchet MS" w:cs="ACaslonPro-Regular"/>
          <w:lang w:val="it-IT"/>
        </w:rPr>
        <w:t xml:space="preserve"> </w:t>
      </w:r>
      <w:r w:rsidRPr="0013477A">
        <w:rPr>
          <w:rFonts w:ascii="Trebuchet MS" w:hAnsi="Trebuchet MS" w:cs="ACaslonPro-Regular"/>
          <w:b/>
          <w:lang w:val="it-IT"/>
        </w:rPr>
        <w:t>(D) (G) (F) (E)</w:t>
      </w:r>
    </w:p>
    <w:p w14:paraId="1A1AD4FA" w14:textId="77777777" w:rsidR="002909F3" w:rsidRPr="005C7A8B" w:rsidRDefault="002909F3" w:rsidP="002909F3">
      <w:pPr>
        <w:rPr>
          <w:rFonts w:ascii="Trebuchet MS" w:hAnsi="Trebuchet MS" w:cs="ACaslonPro-Regular"/>
        </w:rPr>
      </w:pPr>
      <w:r w:rsidRPr="005C7A8B">
        <w:rPr>
          <w:rFonts w:ascii="Trebuchet MS" w:hAnsi="Trebuchet MS" w:cs="ACaslonPro-Regular"/>
        </w:rPr>
        <w:t xml:space="preserve">Baby gem, kale, croutons, bacon bites, anchovies, parmesan, Caesar dressing  </w:t>
      </w:r>
    </w:p>
    <w:p w14:paraId="126930C6" w14:textId="77777777" w:rsidR="002909F3" w:rsidRPr="005C7A8B" w:rsidRDefault="002909F3" w:rsidP="002909F3">
      <w:pPr>
        <w:pStyle w:val="NoSpacing"/>
        <w:rPr>
          <w:rFonts w:ascii="Trebuchet MS" w:hAnsi="Trebuchet MS"/>
          <w:b/>
        </w:rPr>
      </w:pPr>
    </w:p>
    <w:p w14:paraId="6880C703" w14:textId="591C91D0" w:rsidR="002909F3" w:rsidRPr="005C7A8B" w:rsidRDefault="002909F3" w:rsidP="002909F3">
      <w:pPr>
        <w:pStyle w:val="NoSpacing"/>
        <w:rPr>
          <w:rFonts w:ascii="Trebuchet MS" w:hAnsi="Trebuchet MS"/>
        </w:rPr>
      </w:pPr>
      <w:r w:rsidRPr="005C7A8B">
        <w:rPr>
          <w:rFonts w:ascii="Trebuchet MS" w:hAnsi="Trebuchet MS"/>
          <w:b/>
        </w:rPr>
        <w:t>Super Food Salad</w:t>
      </w:r>
      <w:r w:rsidRPr="005C7A8B">
        <w:rPr>
          <w:rFonts w:ascii="Trebuchet MS" w:hAnsi="Trebuchet MS"/>
        </w:rPr>
        <w:t xml:space="preserve"> </w:t>
      </w:r>
      <w:r w:rsidRPr="005C7A8B">
        <w:rPr>
          <w:rFonts w:ascii="Trebuchet MS" w:hAnsi="Trebuchet MS"/>
          <w:b/>
        </w:rPr>
        <w:t>(V)</w:t>
      </w:r>
    </w:p>
    <w:p w14:paraId="2F5FA8F0" w14:textId="77777777" w:rsidR="002909F3" w:rsidRPr="005C7A8B" w:rsidRDefault="002909F3" w:rsidP="002909F3">
      <w:pPr>
        <w:pStyle w:val="NoSpacing"/>
        <w:rPr>
          <w:rFonts w:ascii="Trebuchet MS" w:hAnsi="Trebuchet MS"/>
        </w:rPr>
      </w:pPr>
      <w:r w:rsidRPr="005C7A8B">
        <w:rPr>
          <w:rFonts w:ascii="Trebuchet MS" w:hAnsi="Trebuchet MS"/>
        </w:rPr>
        <w:t xml:space="preserve">Quinoa, baby spinach, kale, dried cranberry, sunflower seeds, </w:t>
      </w:r>
    </w:p>
    <w:p w14:paraId="03E0D9C8" w14:textId="77777777" w:rsidR="002909F3" w:rsidRPr="005C7A8B" w:rsidRDefault="002909F3" w:rsidP="002909F3">
      <w:pPr>
        <w:pStyle w:val="NoSpacing"/>
        <w:rPr>
          <w:rFonts w:ascii="Trebuchet MS" w:hAnsi="Trebuchet MS"/>
        </w:rPr>
      </w:pPr>
      <w:r w:rsidRPr="005C7A8B">
        <w:rPr>
          <w:rFonts w:ascii="Trebuchet MS" w:hAnsi="Trebuchet MS"/>
        </w:rPr>
        <w:t>Orange segments, avocados, blueberry, and passion fruit dressing</w:t>
      </w:r>
    </w:p>
    <w:p w14:paraId="640F71EB" w14:textId="77777777" w:rsidR="002909F3" w:rsidRDefault="002909F3" w:rsidP="002909F3">
      <w:pPr>
        <w:rPr>
          <w:rFonts w:ascii="Trebuchet MS" w:hAnsi="Trebuchet MS" w:cs="ACaslonPro-Regular"/>
        </w:rPr>
      </w:pPr>
    </w:p>
    <w:p w14:paraId="5FC6FE3C" w14:textId="0267DEA3" w:rsidR="00B90258" w:rsidRPr="00D34E18" w:rsidRDefault="00B90258" w:rsidP="00B90258">
      <w:pPr>
        <w:rPr>
          <w:rFonts w:ascii="Trebuchet MS" w:hAnsi="Trebuchet MS" w:cs="ACaslonPro-Regular"/>
          <w:szCs w:val="16"/>
        </w:rPr>
      </w:pPr>
      <w:r w:rsidRPr="00D34E18">
        <w:rPr>
          <w:rFonts w:ascii="Trebuchet MS" w:hAnsi="Trebuchet MS" w:cs="ACaslonPro-Regular"/>
          <w:b/>
          <w:bCs/>
          <w:szCs w:val="16"/>
        </w:rPr>
        <w:t>Gravlax</w:t>
      </w:r>
      <w:r w:rsidRPr="00D34E18">
        <w:rPr>
          <w:rFonts w:ascii="Trebuchet MS" w:hAnsi="Trebuchet MS" w:cs="ACaslonPro-Regular"/>
          <w:szCs w:val="16"/>
        </w:rPr>
        <w:t xml:space="preserve"> </w:t>
      </w:r>
      <w:r w:rsidRPr="00B90258">
        <w:rPr>
          <w:rFonts w:ascii="Trebuchet MS" w:hAnsi="Trebuchet MS" w:cstheme="minorBidi"/>
          <w:b/>
        </w:rPr>
        <w:t>(</w:t>
      </w:r>
      <w:r>
        <w:rPr>
          <w:rFonts w:ascii="Trebuchet MS" w:hAnsi="Trebuchet MS" w:cstheme="minorBidi"/>
          <w:b/>
        </w:rPr>
        <w:t>F</w:t>
      </w:r>
      <w:r w:rsidRPr="00B90258">
        <w:rPr>
          <w:rFonts w:ascii="Trebuchet MS" w:hAnsi="Trebuchet MS" w:cstheme="minorBidi"/>
          <w:b/>
        </w:rPr>
        <w:t>) (</w:t>
      </w:r>
      <w:r>
        <w:rPr>
          <w:rFonts w:ascii="Trebuchet MS" w:hAnsi="Trebuchet MS" w:cstheme="minorBidi"/>
          <w:b/>
        </w:rPr>
        <w:t>D</w:t>
      </w:r>
      <w:r w:rsidRPr="00B90258">
        <w:rPr>
          <w:rFonts w:ascii="Trebuchet MS" w:hAnsi="Trebuchet MS" w:cstheme="minorBidi"/>
          <w:b/>
        </w:rPr>
        <w:t>)</w:t>
      </w:r>
      <w:r w:rsidRPr="00D34E18">
        <w:rPr>
          <w:rFonts w:ascii="Trebuchet MS" w:hAnsi="Trebuchet MS" w:cs="ACaslonPro-Regular"/>
          <w:szCs w:val="16"/>
        </w:rPr>
        <w:t xml:space="preserve"> </w:t>
      </w:r>
    </w:p>
    <w:p w14:paraId="4DE831B0" w14:textId="701420B5" w:rsidR="00B90258" w:rsidRDefault="00B90258" w:rsidP="00B90258">
      <w:pPr>
        <w:rPr>
          <w:rFonts w:ascii="Trebuchet MS" w:hAnsi="Trebuchet MS" w:cs="ACaslonPro-Regular"/>
          <w:szCs w:val="16"/>
        </w:rPr>
      </w:pPr>
      <w:r w:rsidRPr="00D34E18">
        <w:rPr>
          <w:rFonts w:ascii="Trebuchet MS" w:hAnsi="Trebuchet MS" w:cs="ACaslonPro-Regular"/>
          <w:szCs w:val="16"/>
        </w:rPr>
        <w:t>Home cured salmon pickled fennel &amp; apple salad, tonka beans sour cream</w:t>
      </w:r>
    </w:p>
    <w:p w14:paraId="2DC05855" w14:textId="77777777" w:rsidR="00B90258" w:rsidRPr="005C7A8B" w:rsidRDefault="00B90258" w:rsidP="00B90258">
      <w:pPr>
        <w:rPr>
          <w:rFonts w:ascii="Trebuchet MS" w:hAnsi="Trebuchet MS" w:cs="ACaslonPro-Regular"/>
        </w:rPr>
      </w:pPr>
    </w:p>
    <w:p w14:paraId="79ACCFB5" w14:textId="5AFC5FC9" w:rsidR="002909F3" w:rsidRPr="005C7A8B" w:rsidRDefault="002909F3" w:rsidP="002909F3">
      <w:pPr>
        <w:pStyle w:val="NoSpacing"/>
        <w:rPr>
          <w:rFonts w:ascii="Trebuchet MS" w:hAnsi="Trebuchet MS"/>
          <w:b/>
        </w:rPr>
      </w:pPr>
      <w:r w:rsidRPr="005C7A8B">
        <w:rPr>
          <w:rFonts w:ascii="Trebuchet MS" w:hAnsi="Trebuchet MS"/>
          <w:b/>
        </w:rPr>
        <w:t xml:space="preserve">Smoked Tuna </w:t>
      </w:r>
      <w:r>
        <w:rPr>
          <w:rFonts w:ascii="Trebuchet MS" w:hAnsi="Trebuchet MS"/>
          <w:b/>
        </w:rPr>
        <w:t>Flat Bread</w:t>
      </w:r>
      <w:r w:rsidRPr="005C7A8B">
        <w:rPr>
          <w:rFonts w:ascii="Trebuchet MS" w:hAnsi="Trebuchet MS"/>
          <w:b/>
        </w:rPr>
        <w:t>(G) (D) (F)</w:t>
      </w:r>
    </w:p>
    <w:p w14:paraId="75A9440B" w14:textId="77777777" w:rsidR="002909F3" w:rsidRPr="0013477A" w:rsidRDefault="002909F3" w:rsidP="002909F3">
      <w:pPr>
        <w:pStyle w:val="NoSpacing"/>
        <w:rPr>
          <w:rFonts w:ascii="Trebuchet MS" w:hAnsi="Trebuchet MS"/>
          <w:lang w:val="it-IT"/>
        </w:rPr>
      </w:pPr>
      <w:r w:rsidRPr="0013477A">
        <w:rPr>
          <w:rFonts w:ascii="Trebuchet MS" w:hAnsi="Trebuchet MS"/>
          <w:lang w:val="it-IT"/>
        </w:rPr>
        <w:t>Smoked tuna, ricotta, radicchio, lemon zest</w:t>
      </w:r>
    </w:p>
    <w:p w14:paraId="79A44C69" w14:textId="77777777" w:rsidR="002909F3" w:rsidRDefault="002909F3" w:rsidP="002909F3">
      <w:pPr>
        <w:pStyle w:val="NoSpacing"/>
        <w:rPr>
          <w:rFonts w:ascii="Trebuchet MS" w:hAnsi="Trebuchet MS"/>
          <w:b/>
          <w:lang w:val="it-IT"/>
        </w:rPr>
      </w:pPr>
    </w:p>
    <w:p w14:paraId="7907F95E" w14:textId="77777777" w:rsidR="00D1687A" w:rsidRPr="00A14A6A" w:rsidRDefault="00D1687A" w:rsidP="00D1687A">
      <w:pPr>
        <w:pStyle w:val="NoSpacing"/>
        <w:rPr>
          <w:rFonts w:ascii="Trebuchet MS" w:hAnsi="Trebuchet MS"/>
          <w:b/>
        </w:rPr>
      </w:pPr>
      <w:r w:rsidRPr="005C7A8B">
        <w:rPr>
          <w:rFonts w:ascii="Trebuchet MS" w:hAnsi="Trebuchet MS"/>
          <w:b/>
        </w:rPr>
        <w:t>Chicken And Coconut Soup</w:t>
      </w:r>
    </w:p>
    <w:p w14:paraId="41F674B9" w14:textId="77777777" w:rsidR="00D1687A" w:rsidRPr="005C7A8B" w:rsidRDefault="00D1687A" w:rsidP="00D1687A">
      <w:pPr>
        <w:pStyle w:val="NoSpacing"/>
        <w:rPr>
          <w:rFonts w:ascii="Trebuchet MS" w:hAnsi="Trebuchet MS"/>
        </w:rPr>
      </w:pPr>
      <w:r w:rsidRPr="005C7A8B">
        <w:rPr>
          <w:rFonts w:ascii="Trebuchet MS" w:hAnsi="Trebuchet MS"/>
        </w:rPr>
        <w:t>Shiitake mushroom, cilantro</w:t>
      </w:r>
    </w:p>
    <w:p w14:paraId="0776F0FE" w14:textId="77777777" w:rsidR="00D1687A" w:rsidRPr="00D1687A" w:rsidRDefault="00D1687A" w:rsidP="002909F3">
      <w:pPr>
        <w:pStyle w:val="NoSpacing"/>
        <w:rPr>
          <w:rFonts w:ascii="Trebuchet MS" w:hAnsi="Trebuchet MS"/>
          <w:b/>
        </w:rPr>
      </w:pPr>
    </w:p>
    <w:p w14:paraId="2F144012" w14:textId="77777777" w:rsidR="002909F3" w:rsidRPr="00D1687A" w:rsidRDefault="002909F3" w:rsidP="002909F3">
      <w:pPr>
        <w:pStyle w:val="NoSpacing"/>
        <w:rPr>
          <w:rFonts w:ascii="Trebuchet MS" w:hAnsi="Trebuchet MS"/>
          <w:b/>
        </w:rPr>
      </w:pPr>
    </w:p>
    <w:p w14:paraId="36EAC9FB" w14:textId="77777777" w:rsidR="002909F3" w:rsidRPr="005C7A8B" w:rsidRDefault="002909F3" w:rsidP="002909F3">
      <w:pPr>
        <w:pStyle w:val="NoSpacing"/>
        <w:rPr>
          <w:rFonts w:ascii="Trebuchet MS" w:hAnsi="Trebuchet MS"/>
          <w:b/>
        </w:rPr>
      </w:pPr>
      <w:r w:rsidRPr="005C7A8B">
        <w:rPr>
          <w:rFonts w:ascii="Trebuchet MS" w:hAnsi="Trebuchet MS"/>
          <w:b/>
        </w:rPr>
        <w:t>MAIN COURSE</w:t>
      </w:r>
      <w:r w:rsidRPr="005C7A8B">
        <w:rPr>
          <w:rFonts w:ascii="Trebuchet MS" w:hAnsi="Trebuchet MS"/>
          <w:b/>
        </w:rPr>
        <w:tab/>
      </w:r>
    </w:p>
    <w:p w14:paraId="68537B0C" w14:textId="77777777" w:rsidR="002909F3" w:rsidRDefault="002909F3" w:rsidP="002909F3">
      <w:pPr>
        <w:pStyle w:val="NoSpacing"/>
        <w:rPr>
          <w:rFonts w:ascii="Trebuchet MS" w:hAnsi="Trebuchet MS"/>
        </w:rPr>
      </w:pPr>
    </w:p>
    <w:p w14:paraId="6EC54514" w14:textId="205BF03C" w:rsidR="002909F3" w:rsidRPr="00A14A6A" w:rsidRDefault="002909F3" w:rsidP="002909F3">
      <w:pPr>
        <w:pStyle w:val="NoSpacing"/>
        <w:rPr>
          <w:rFonts w:ascii="Trebuchet MS" w:hAnsi="Trebuchet MS"/>
          <w:b/>
        </w:rPr>
      </w:pPr>
      <w:r w:rsidRPr="005C7A8B">
        <w:rPr>
          <w:rFonts w:ascii="Trebuchet MS" w:hAnsi="Trebuchet MS"/>
          <w:b/>
        </w:rPr>
        <w:t xml:space="preserve">Penne </w:t>
      </w:r>
      <w:proofErr w:type="spellStart"/>
      <w:r w:rsidRPr="005C7A8B">
        <w:rPr>
          <w:rFonts w:ascii="Trebuchet MS" w:hAnsi="Trebuchet MS"/>
          <w:b/>
        </w:rPr>
        <w:t>Arrabiata</w:t>
      </w:r>
      <w:proofErr w:type="spellEnd"/>
      <w:r w:rsidRPr="005C7A8B">
        <w:rPr>
          <w:rFonts w:ascii="Trebuchet MS" w:hAnsi="Trebuchet MS"/>
        </w:rPr>
        <w:t xml:space="preserve"> </w:t>
      </w:r>
      <w:r w:rsidRPr="005C7A8B">
        <w:rPr>
          <w:rFonts w:ascii="Trebuchet MS" w:hAnsi="Trebuchet MS"/>
          <w:b/>
        </w:rPr>
        <w:t>(G) (D)</w:t>
      </w:r>
    </w:p>
    <w:p w14:paraId="20F809E0" w14:textId="77777777" w:rsidR="002909F3" w:rsidRPr="005C7A8B" w:rsidRDefault="002909F3" w:rsidP="002909F3">
      <w:pPr>
        <w:pStyle w:val="NoSpacing"/>
        <w:rPr>
          <w:rFonts w:ascii="Trebuchet MS" w:hAnsi="Trebuchet MS"/>
        </w:rPr>
      </w:pPr>
      <w:r w:rsidRPr="005C7A8B">
        <w:rPr>
          <w:rFonts w:ascii="Trebuchet MS" w:hAnsi="Trebuchet MS"/>
        </w:rPr>
        <w:t xml:space="preserve">Red </w:t>
      </w:r>
      <w:proofErr w:type="spellStart"/>
      <w:r w:rsidRPr="005C7A8B">
        <w:rPr>
          <w:rFonts w:ascii="Trebuchet MS" w:hAnsi="Trebuchet MS"/>
        </w:rPr>
        <w:t>chilli</w:t>
      </w:r>
      <w:proofErr w:type="spellEnd"/>
      <w:r w:rsidRPr="005C7A8B">
        <w:rPr>
          <w:rFonts w:ascii="Trebuchet MS" w:hAnsi="Trebuchet MS"/>
        </w:rPr>
        <w:t xml:space="preserve"> flakes, homemade tomato sauce, parmesan, semi-dried tomatoes</w:t>
      </w:r>
      <w:r w:rsidRPr="005C7A8B">
        <w:rPr>
          <w:rFonts w:ascii="Trebuchet MS" w:hAnsi="Trebuchet MS"/>
        </w:rPr>
        <w:tab/>
      </w:r>
    </w:p>
    <w:p w14:paraId="669FA8B8" w14:textId="77777777" w:rsidR="002909F3" w:rsidRPr="005C7A8B" w:rsidRDefault="002909F3" w:rsidP="002909F3">
      <w:pPr>
        <w:pStyle w:val="NoSpacing"/>
        <w:rPr>
          <w:rFonts w:ascii="Trebuchet MS" w:hAnsi="Trebuchet MS"/>
          <w:b/>
        </w:rPr>
      </w:pPr>
    </w:p>
    <w:p w14:paraId="16188C96" w14:textId="021BE1F3" w:rsidR="002909F3" w:rsidRPr="00A14A6A" w:rsidRDefault="002909F3" w:rsidP="002909F3">
      <w:pPr>
        <w:pStyle w:val="NoSpacing"/>
        <w:rPr>
          <w:rFonts w:ascii="Trebuchet MS" w:hAnsi="Trebuchet MS"/>
          <w:b/>
        </w:rPr>
      </w:pPr>
      <w:r w:rsidRPr="005C7A8B">
        <w:rPr>
          <w:rFonts w:ascii="Trebuchet MS" w:hAnsi="Trebuchet MS"/>
          <w:b/>
        </w:rPr>
        <w:t>Seafood Linguini</w:t>
      </w:r>
      <w:r w:rsidRPr="005C7A8B">
        <w:rPr>
          <w:rFonts w:ascii="Trebuchet MS" w:hAnsi="Trebuchet MS"/>
        </w:rPr>
        <w:t xml:space="preserve"> </w:t>
      </w:r>
      <w:r w:rsidRPr="005C7A8B">
        <w:rPr>
          <w:rFonts w:ascii="Trebuchet MS" w:hAnsi="Trebuchet MS"/>
          <w:b/>
        </w:rPr>
        <w:t>(G) (C) (M) (D) (A)</w:t>
      </w:r>
    </w:p>
    <w:p w14:paraId="46D625FE" w14:textId="77777777" w:rsidR="002909F3" w:rsidRPr="005C7A8B" w:rsidRDefault="002909F3" w:rsidP="002909F3">
      <w:pPr>
        <w:pStyle w:val="NoSpacing"/>
        <w:rPr>
          <w:rFonts w:ascii="Trebuchet MS" w:hAnsi="Trebuchet MS"/>
        </w:rPr>
      </w:pPr>
      <w:r w:rsidRPr="005C7A8B">
        <w:rPr>
          <w:rFonts w:ascii="Trebuchet MS" w:hAnsi="Trebuchet MS"/>
        </w:rPr>
        <w:t>Mussels, clams, gulf calamari, lobster bisque, gulf prawn</w:t>
      </w:r>
      <w:r w:rsidRPr="005C7A8B">
        <w:rPr>
          <w:rFonts w:ascii="Trebuchet MS" w:hAnsi="Trebuchet MS"/>
        </w:rPr>
        <w:tab/>
      </w:r>
    </w:p>
    <w:p w14:paraId="207C5066" w14:textId="77777777" w:rsidR="002909F3" w:rsidRPr="005C7A8B" w:rsidRDefault="002909F3" w:rsidP="002909F3">
      <w:pPr>
        <w:pStyle w:val="NoSpacing"/>
        <w:rPr>
          <w:rFonts w:ascii="Trebuchet MS" w:hAnsi="Trebuchet MS"/>
        </w:rPr>
      </w:pPr>
    </w:p>
    <w:p w14:paraId="5C252BB3" w14:textId="02B7EAF1" w:rsidR="002909F3" w:rsidRPr="005C7A8B" w:rsidRDefault="002909F3" w:rsidP="002909F3">
      <w:pPr>
        <w:rPr>
          <w:rFonts w:ascii="Trebuchet MS" w:hAnsi="Trebuchet MS" w:cs="ACaslonPro-Regular"/>
        </w:rPr>
      </w:pPr>
      <w:r w:rsidRPr="005C7A8B">
        <w:rPr>
          <w:rFonts w:ascii="Trebuchet MS" w:hAnsi="Trebuchet MS" w:cs="ACaslonPro-Regular"/>
          <w:b/>
          <w:bCs/>
        </w:rPr>
        <w:t>Pan seared salmon fillet</w:t>
      </w:r>
      <w:r w:rsidRPr="005C7A8B">
        <w:rPr>
          <w:rFonts w:ascii="Trebuchet MS" w:hAnsi="Trebuchet MS" w:cs="ACaslonPro-Regular"/>
        </w:rPr>
        <w:t xml:space="preserve"> </w:t>
      </w:r>
      <w:r w:rsidRPr="005C7A8B">
        <w:rPr>
          <w:rFonts w:ascii="Trebuchet MS" w:hAnsi="Trebuchet MS" w:cs="ACaslonPro-Regular"/>
          <w:b/>
        </w:rPr>
        <w:t>(E) (F)</w:t>
      </w:r>
    </w:p>
    <w:p w14:paraId="190A5948" w14:textId="77777777" w:rsidR="002909F3" w:rsidRPr="005C7A8B" w:rsidRDefault="002909F3" w:rsidP="002909F3">
      <w:pPr>
        <w:rPr>
          <w:rFonts w:ascii="Trebuchet MS" w:hAnsi="Trebuchet MS" w:cs="ACaslonPro-Regular"/>
        </w:rPr>
      </w:pPr>
      <w:r w:rsidRPr="005C7A8B">
        <w:rPr>
          <w:rFonts w:ascii="Trebuchet MS" w:hAnsi="Trebuchet MS" w:cs="ACaslonPro-Regular"/>
        </w:rPr>
        <w:t xml:space="preserve">Warm niçoise condiment, tomato salsa, quail egg </w:t>
      </w:r>
    </w:p>
    <w:p w14:paraId="3D0FDE2C" w14:textId="77777777" w:rsidR="002909F3" w:rsidRPr="005C7A8B" w:rsidRDefault="002909F3" w:rsidP="002909F3">
      <w:pPr>
        <w:pStyle w:val="NoSpacing"/>
        <w:rPr>
          <w:rFonts w:ascii="Trebuchet MS" w:hAnsi="Trebuchet MS"/>
        </w:rPr>
      </w:pPr>
    </w:p>
    <w:p w14:paraId="24CB0E9C" w14:textId="64BCD3DA" w:rsidR="002909F3" w:rsidRPr="005C7A8B" w:rsidRDefault="002909F3" w:rsidP="002909F3">
      <w:pPr>
        <w:pStyle w:val="NoSpacing"/>
        <w:rPr>
          <w:rFonts w:ascii="Trebuchet MS" w:hAnsi="Trebuchet MS"/>
        </w:rPr>
      </w:pPr>
      <w:r w:rsidRPr="005C7A8B">
        <w:rPr>
          <w:rFonts w:ascii="Trebuchet MS" w:hAnsi="Trebuchet MS"/>
          <w:b/>
        </w:rPr>
        <w:t>Chicken Schnitzel</w:t>
      </w:r>
      <w:r w:rsidRPr="005C7A8B">
        <w:rPr>
          <w:rFonts w:ascii="Trebuchet MS" w:hAnsi="Trebuchet MS"/>
        </w:rPr>
        <w:t xml:space="preserve"> </w:t>
      </w:r>
      <w:r w:rsidRPr="005C7A8B">
        <w:rPr>
          <w:rFonts w:ascii="Trebuchet MS" w:hAnsi="Trebuchet MS"/>
          <w:b/>
        </w:rPr>
        <w:t>(G) (E) (D) (HG)</w:t>
      </w:r>
    </w:p>
    <w:p w14:paraId="1CFC3B3C" w14:textId="77777777" w:rsidR="002909F3" w:rsidRPr="005C7A8B" w:rsidRDefault="002909F3" w:rsidP="002909F3">
      <w:pPr>
        <w:pStyle w:val="NoSpacing"/>
        <w:rPr>
          <w:rFonts w:ascii="Trebuchet MS" w:hAnsi="Trebuchet MS"/>
        </w:rPr>
      </w:pPr>
      <w:r w:rsidRPr="005C7A8B">
        <w:rPr>
          <w:rFonts w:ascii="Trebuchet MS" w:hAnsi="Trebuchet MS"/>
        </w:rPr>
        <w:t>Crispy chicken, mix leaves, citrus dressings, parmesan snow, French fries</w:t>
      </w:r>
      <w:r w:rsidRPr="005C7A8B">
        <w:rPr>
          <w:rFonts w:ascii="Trebuchet MS" w:hAnsi="Trebuchet MS"/>
        </w:rPr>
        <w:tab/>
      </w:r>
    </w:p>
    <w:p w14:paraId="137927FE" w14:textId="77777777" w:rsidR="002909F3" w:rsidRPr="005C7A8B" w:rsidRDefault="002909F3" w:rsidP="002909F3">
      <w:pPr>
        <w:pStyle w:val="NoSpacing"/>
        <w:rPr>
          <w:rFonts w:ascii="Trebuchet MS" w:hAnsi="Trebuchet MS"/>
        </w:rPr>
      </w:pPr>
    </w:p>
    <w:p w14:paraId="2A0001C8" w14:textId="3B183ACB" w:rsidR="002909F3" w:rsidRPr="005C7A8B" w:rsidRDefault="002909F3" w:rsidP="002909F3">
      <w:pPr>
        <w:pStyle w:val="NoSpacing"/>
        <w:rPr>
          <w:rFonts w:ascii="Trebuchet MS" w:hAnsi="Trebuchet MS"/>
        </w:rPr>
      </w:pPr>
      <w:r w:rsidRPr="0013477A">
        <w:rPr>
          <w:rFonts w:ascii="Trebuchet MS" w:hAnsi="Trebuchet MS"/>
          <w:b/>
          <w:bCs/>
        </w:rPr>
        <w:t>Steak Frites</w:t>
      </w:r>
      <w:r w:rsidRPr="005C7A8B">
        <w:rPr>
          <w:rFonts w:ascii="Trebuchet MS" w:hAnsi="Trebuchet MS"/>
        </w:rPr>
        <w:t xml:space="preserve"> </w:t>
      </w:r>
      <w:r w:rsidRPr="005C7A8B">
        <w:rPr>
          <w:rFonts w:ascii="Trebuchet MS" w:hAnsi="Trebuchet MS"/>
          <w:b/>
        </w:rPr>
        <w:t>(G)</w:t>
      </w:r>
    </w:p>
    <w:p w14:paraId="5D512C92" w14:textId="77777777" w:rsidR="002909F3" w:rsidRPr="005C7A8B" w:rsidRDefault="002909F3" w:rsidP="002909F3">
      <w:pPr>
        <w:pStyle w:val="NoSpacing"/>
        <w:rPr>
          <w:rFonts w:ascii="Trebuchet MS" w:hAnsi="Trebuchet MS"/>
        </w:rPr>
      </w:pPr>
      <w:r w:rsidRPr="005C7A8B">
        <w:rPr>
          <w:rFonts w:ascii="Trebuchet MS" w:hAnsi="Trebuchet MS"/>
        </w:rPr>
        <w:t>Grilled beef steak, green peppercorn sauce, French fries</w:t>
      </w:r>
    </w:p>
    <w:p w14:paraId="0E27D1DB" w14:textId="77777777" w:rsidR="002909F3" w:rsidRDefault="002909F3" w:rsidP="002909F3">
      <w:pPr>
        <w:pStyle w:val="NoSpacing"/>
        <w:rPr>
          <w:rFonts w:ascii="Trebuchet MS" w:hAnsi="Trebuchet MS"/>
          <w:b/>
        </w:rPr>
      </w:pPr>
    </w:p>
    <w:p w14:paraId="6397FC6E" w14:textId="2137511E" w:rsidR="001D43E6" w:rsidRPr="001D43E6" w:rsidRDefault="001D43E6" w:rsidP="001D43E6">
      <w:pPr>
        <w:rPr>
          <w:rFonts w:ascii="Trebuchet MS" w:hAnsi="Trebuchet MS" w:cstheme="minorBidi"/>
          <w:b/>
        </w:rPr>
      </w:pPr>
      <w:r w:rsidRPr="001D43E6">
        <w:rPr>
          <w:rFonts w:ascii="Trebuchet MS" w:hAnsi="Trebuchet MS" w:cs="ACaslonPro-Regular"/>
          <w:b/>
          <w:bCs/>
          <w:szCs w:val="16"/>
        </w:rPr>
        <w:t xml:space="preserve">Butter </w:t>
      </w:r>
      <w:r w:rsidRPr="001D43E6">
        <w:rPr>
          <w:rFonts w:ascii="Trebuchet MS" w:hAnsi="Trebuchet MS" w:cs="ACaslonPro-Regular"/>
          <w:b/>
          <w:bCs/>
          <w:szCs w:val="16"/>
        </w:rPr>
        <w:t>C</w:t>
      </w:r>
      <w:r w:rsidRPr="001D43E6">
        <w:rPr>
          <w:rFonts w:ascii="Trebuchet MS" w:hAnsi="Trebuchet MS" w:cs="ACaslonPro-Regular"/>
          <w:b/>
          <w:bCs/>
          <w:szCs w:val="16"/>
        </w:rPr>
        <w:t>hicken</w:t>
      </w:r>
      <w:r>
        <w:rPr>
          <w:rFonts w:ascii="Trebuchet MS" w:hAnsi="Trebuchet MS" w:cs="ACaslonPro-Regular"/>
          <w:szCs w:val="16"/>
        </w:rPr>
        <w:t xml:space="preserve"> </w:t>
      </w:r>
      <w:r w:rsidRPr="001D43E6">
        <w:rPr>
          <w:rFonts w:ascii="Trebuchet MS" w:hAnsi="Trebuchet MS" w:cstheme="minorBidi"/>
          <w:b/>
        </w:rPr>
        <w:t>(</w:t>
      </w:r>
      <w:r w:rsidR="00403F75">
        <w:rPr>
          <w:rFonts w:ascii="Trebuchet MS" w:hAnsi="Trebuchet MS" w:cstheme="minorBidi"/>
          <w:b/>
        </w:rPr>
        <w:t>N</w:t>
      </w:r>
      <w:r>
        <w:rPr>
          <w:rFonts w:ascii="Trebuchet MS" w:hAnsi="Trebuchet MS" w:cstheme="minorBidi"/>
          <w:b/>
        </w:rPr>
        <w:t>)(</w:t>
      </w:r>
      <w:r w:rsidR="00403F75">
        <w:rPr>
          <w:rFonts w:ascii="Trebuchet MS" w:hAnsi="Trebuchet MS" w:cstheme="minorBidi"/>
          <w:b/>
        </w:rPr>
        <w:t>D</w:t>
      </w:r>
      <w:r w:rsidRPr="001D43E6">
        <w:rPr>
          <w:rFonts w:ascii="Trebuchet MS" w:hAnsi="Trebuchet MS" w:cstheme="minorBidi"/>
          <w:b/>
        </w:rPr>
        <w:t>)</w:t>
      </w:r>
    </w:p>
    <w:p w14:paraId="58BBE518" w14:textId="3762AC98" w:rsidR="001D43E6" w:rsidRPr="005B6016" w:rsidRDefault="001D43E6" w:rsidP="001D43E6">
      <w:pPr>
        <w:rPr>
          <w:rFonts w:ascii="Trebuchet MS" w:hAnsi="Trebuchet MS" w:cs="ACaslonPro-Regular"/>
          <w:szCs w:val="16"/>
        </w:rPr>
      </w:pPr>
      <w:r w:rsidRPr="005B6016">
        <w:rPr>
          <w:rFonts w:ascii="Trebuchet MS" w:hAnsi="Trebuchet MS" w:cs="ACaslonPro-Regular"/>
          <w:szCs w:val="16"/>
        </w:rPr>
        <w:t>Tandoori chicken cooked in creamy tomato gravy</w:t>
      </w:r>
      <w:r w:rsidR="00403F75">
        <w:rPr>
          <w:rFonts w:ascii="Trebuchet MS" w:hAnsi="Trebuchet MS" w:cs="ACaslonPro-Regular"/>
          <w:szCs w:val="16"/>
        </w:rPr>
        <w:t>, basmati rice, chutney</w:t>
      </w:r>
    </w:p>
    <w:p w14:paraId="69CC7456" w14:textId="77777777" w:rsidR="001D43E6" w:rsidRPr="005C7A8B" w:rsidRDefault="001D43E6" w:rsidP="002909F3">
      <w:pPr>
        <w:pStyle w:val="NoSpacing"/>
        <w:rPr>
          <w:rFonts w:ascii="Trebuchet MS" w:hAnsi="Trebuchet MS"/>
          <w:b/>
        </w:rPr>
      </w:pPr>
    </w:p>
    <w:p w14:paraId="28AA78DB" w14:textId="77777777" w:rsidR="002909F3" w:rsidRPr="005C7A8B" w:rsidRDefault="002909F3" w:rsidP="002909F3">
      <w:pPr>
        <w:pStyle w:val="NoSpacing"/>
        <w:rPr>
          <w:rFonts w:ascii="Trebuchet MS" w:hAnsi="Trebuchet MS"/>
          <w:b/>
        </w:rPr>
      </w:pPr>
    </w:p>
    <w:p w14:paraId="62B9A71E" w14:textId="77777777" w:rsidR="00B90258" w:rsidRDefault="00B90258" w:rsidP="002909F3">
      <w:pPr>
        <w:pStyle w:val="NoSpacing"/>
        <w:rPr>
          <w:rFonts w:ascii="Trebuchet MS" w:hAnsi="Trebuchet MS"/>
          <w:b/>
        </w:rPr>
      </w:pPr>
    </w:p>
    <w:p w14:paraId="2EEB292D" w14:textId="38B3BF2B" w:rsidR="002909F3" w:rsidRDefault="002909F3" w:rsidP="002909F3">
      <w:pPr>
        <w:pStyle w:val="NoSpacing"/>
        <w:rPr>
          <w:rFonts w:ascii="Trebuchet MS" w:hAnsi="Trebuchet MS"/>
          <w:b/>
        </w:rPr>
      </w:pPr>
      <w:r w:rsidRPr="005C7A8B">
        <w:rPr>
          <w:rFonts w:ascii="Trebuchet MS" w:hAnsi="Trebuchet MS"/>
          <w:b/>
        </w:rPr>
        <w:t>DESSERT</w:t>
      </w:r>
    </w:p>
    <w:p w14:paraId="2CBADE4A" w14:textId="77777777" w:rsidR="00B90258" w:rsidRPr="005C7A8B" w:rsidRDefault="00B90258" w:rsidP="002909F3">
      <w:pPr>
        <w:pStyle w:val="NoSpacing"/>
        <w:rPr>
          <w:rFonts w:ascii="Trebuchet MS" w:hAnsi="Trebuchet MS"/>
          <w:b/>
        </w:rPr>
      </w:pPr>
    </w:p>
    <w:p w14:paraId="365DEBD3" w14:textId="244FDEDB" w:rsidR="002909F3" w:rsidRPr="0013477A" w:rsidRDefault="002909F3" w:rsidP="002909F3">
      <w:pPr>
        <w:rPr>
          <w:rFonts w:ascii="Trebuchet MS" w:hAnsi="Trebuchet MS" w:cs="ACaslonPro-Regular"/>
          <w:lang w:val="it-IT"/>
        </w:rPr>
      </w:pPr>
      <w:r w:rsidRPr="005C7A8B">
        <w:rPr>
          <w:rFonts w:ascii="Trebuchet MS" w:hAnsi="Trebuchet MS" w:cs="ACaslonPro-Regular"/>
          <w:b/>
          <w:bCs/>
          <w:lang w:val="it-IT"/>
        </w:rPr>
        <w:t>Burnt basque cheese cake</w:t>
      </w:r>
      <w:r w:rsidRPr="005C7A8B">
        <w:rPr>
          <w:rFonts w:ascii="Trebuchet MS" w:hAnsi="Trebuchet MS" w:cs="ACaslonPro-Regular"/>
          <w:lang w:val="it-IT"/>
        </w:rPr>
        <w:t xml:space="preserve"> </w:t>
      </w:r>
      <w:r w:rsidRPr="0013477A">
        <w:rPr>
          <w:rFonts w:ascii="Trebuchet MS" w:hAnsi="Trebuchet MS" w:cs="ACaslonPro-Regular"/>
          <w:lang w:val="it-IT"/>
        </w:rPr>
        <w:t>(D)(E)(G)(N)</w:t>
      </w:r>
    </w:p>
    <w:p w14:paraId="4C2CC92E" w14:textId="77777777" w:rsidR="002909F3" w:rsidRPr="005C7A8B" w:rsidRDefault="002909F3" w:rsidP="002909F3">
      <w:pPr>
        <w:rPr>
          <w:rFonts w:ascii="Trebuchet MS" w:hAnsi="Trebuchet MS" w:cs="ACaslonPro-Regular"/>
        </w:rPr>
      </w:pPr>
      <w:r w:rsidRPr="005C7A8B">
        <w:rPr>
          <w:rFonts w:ascii="Trebuchet MS" w:hAnsi="Trebuchet MS" w:cs="ACaslonPro-Regular"/>
        </w:rPr>
        <w:t xml:space="preserve">Strawberry sauce, lemon curd, crispy crumble chunk </w:t>
      </w:r>
    </w:p>
    <w:p w14:paraId="6D2EC725" w14:textId="77777777" w:rsidR="002909F3" w:rsidRPr="0013477A" w:rsidRDefault="002909F3" w:rsidP="002909F3">
      <w:pPr>
        <w:rPr>
          <w:rFonts w:ascii="Trebuchet MS" w:hAnsi="Trebuchet MS" w:cs="ACaslonPro-Regular"/>
        </w:rPr>
      </w:pPr>
    </w:p>
    <w:p w14:paraId="369AC3B0" w14:textId="27254051" w:rsidR="002909F3" w:rsidRPr="0013477A" w:rsidRDefault="002909F3" w:rsidP="002909F3">
      <w:pPr>
        <w:rPr>
          <w:rFonts w:ascii="Trebuchet MS" w:hAnsi="Trebuchet MS" w:cs="ACaslonPro-Regular"/>
          <w:lang w:val="fr-FR"/>
        </w:rPr>
      </w:pPr>
      <w:proofErr w:type="spellStart"/>
      <w:r w:rsidRPr="005C7A8B">
        <w:rPr>
          <w:rFonts w:ascii="Trebuchet MS" w:hAnsi="Trebuchet MS" w:cs="ACaslonPro-Regular"/>
          <w:b/>
          <w:bCs/>
          <w:lang w:val="fr-FR"/>
        </w:rPr>
        <w:t>Grandma’s</w:t>
      </w:r>
      <w:proofErr w:type="spellEnd"/>
      <w:r w:rsidRPr="005C7A8B">
        <w:rPr>
          <w:rFonts w:ascii="Trebuchet MS" w:hAnsi="Trebuchet MS" w:cs="ACaslonPro-Regular"/>
          <w:b/>
          <w:bCs/>
          <w:lang w:val="fr-FR"/>
        </w:rPr>
        <w:t xml:space="preserve"> mousse au </w:t>
      </w:r>
      <w:proofErr w:type="spellStart"/>
      <w:r w:rsidRPr="005C7A8B">
        <w:rPr>
          <w:rFonts w:ascii="Trebuchet MS" w:hAnsi="Trebuchet MS" w:cs="ACaslonPro-Regular"/>
          <w:b/>
          <w:bCs/>
          <w:lang w:val="fr-FR"/>
        </w:rPr>
        <w:t>chocolaté</w:t>
      </w:r>
      <w:proofErr w:type="spellEnd"/>
      <w:r w:rsidRPr="005C7A8B">
        <w:rPr>
          <w:rFonts w:ascii="Trebuchet MS" w:hAnsi="Trebuchet MS" w:cs="ACaslonPro-Regular"/>
          <w:lang w:val="fr-FR"/>
        </w:rPr>
        <w:t xml:space="preserve"> (D)(E)</w:t>
      </w:r>
    </w:p>
    <w:p w14:paraId="6A520A7B" w14:textId="77777777" w:rsidR="002909F3" w:rsidRPr="005C7A8B" w:rsidRDefault="002909F3" w:rsidP="002909F3">
      <w:pPr>
        <w:rPr>
          <w:rFonts w:ascii="Trebuchet MS" w:hAnsi="Trebuchet MS" w:cs="ACaslonPro-Regular"/>
        </w:rPr>
      </w:pPr>
      <w:r w:rsidRPr="005C7A8B">
        <w:rPr>
          <w:rFonts w:ascii="Trebuchet MS" w:hAnsi="Trebuchet MS" w:cs="ACaslonPro-Regular"/>
        </w:rPr>
        <w:t>Poached pear, vanilla mascarpone</w:t>
      </w:r>
    </w:p>
    <w:p w14:paraId="6868FED3" w14:textId="77777777" w:rsidR="002909F3" w:rsidRPr="005C7A8B" w:rsidRDefault="002909F3" w:rsidP="002909F3">
      <w:pPr>
        <w:pStyle w:val="NoSpacing"/>
        <w:rPr>
          <w:rFonts w:ascii="Trebuchet MS" w:hAnsi="Trebuchet MS"/>
          <w:b/>
        </w:rPr>
      </w:pPr>
    </w:p>
    <w:p w14:paraId="1F04E54E" w14:textId="5B212536" w:rsidR="002909F3" w:rsidRPr="0013477A" w:rsidRDefault="002909F3" w:rsidP="002909F3">
      <w:pPr>
        <w:rPr>
          <w:rFonts w:ascii="Trebuchet MS" w:hAnsi="Trebuchet MS" w:cs="ACaslonPro-Regular"/>
          <w:b/>
          <w:bCs/>
        </w:rPr>
      </w:pPr>
      <w:r w:rsidRPr="0013477A">
        <w:rPr>
          <w:rFonts w:ascii="Trebuchet MS" w:hAnsi="Trebuchet MS" w:cs="ACaslonPro-Regular"/>
          <w:b/>
          <w:bCs/>
        </w:rPr>
        <w:t>Seasonal Fruit Platter</w:t>
      </w:r>
    </w:p>
    <w:p w14:paraId="19DDB675" w14:textId="77777777" w:rsidR="002909F3" w:rsidRPr="005C7A8B" w:rsidRDefault="002909F3" w:rsidP="002909F3">
      <w:pPr>
        <w:pStyle w:val="NoSpacing"/>
        <w:rPr>
          <w:rFonts w:ascii="Trebuchet MS" w:hAnsi="Trebuchet MS"/>
        </w:rPr>
      </w:pPr>
    </w:p>
    <w:p w14:paraId="69AD672A" w14:textId="77777777" w:rsidR="002909F3" w:rsidRPr="0013477A" w:rsidRDefault="002909F3" w:rsidP="002909F3">
      <w:pPr>
        <w:rPr>
          <w:rFonts w:ascii="Trebuchet MS" w:hAnsi="Trebuchet MS" w:cs="ACaslonPro-Regular"/>
          <w:b/>
          <w:bCs/>
        </w:rPr>
      </w:pPr>
      <w:r w:rsidRPr="0013477A">
        <w:rPr>
          <w:rFonts w:ascii="Trebuchet MS" w:hAnsi="Trebuchet MS" w:cs="ACaslonPro-Regular"/>
          <w:b/>
          <w:bCs/>
        </w:rPr>
        <w:t>Selection of Ice Cream &amp; Sorbet</w:t>
      </w:r>
    </w:p>
    <w:p w14:paraId="3C5BAD18" w14:textId="309A145D" w:rsidR="002909F3" w:rsidRPr="00D0170F" w:rsidRDefault="002909F3" w:rsidP="002909F3">
      <w:pPr>
        <w:rPr>
          <w:rFonts w:ascii="Trebuchet MS" w:hAnsi="Trebuchet MS" w:cs="ACaslonPro-Regular"/>
        </w:rPr>
      </w:pPr>
      <w:r w:rsidRPr="005C7A8B">
        <w:rPr>
          <w:rFonts w:ascii="Trebuchet MS" w:hAnsi="Trebuchet MS" w:cs="ACaslonPro-Regular"/>
        </w:rPr>
        <w:t>Vanilla, chocolate, strawberry, pistachio, lemon sorbet, raspberry sorbet</w:t>
      </w:r>
    </w:p>
    <w:p w14:paraId="240C4EB5" w14:textId="77777777" w:rsidR="002909F3" w:rsidRPr="00D0170F" w:rsidRDefault="002909F3" w:rsidP="002909F3">
      <w:pPr>
        <w:pStyle w:val="NoSpacing"/>
        <w:rPr>
          <w:rFonts w:ascii="Trebuchet MS" w:hAnsi="Trebuchet MS"/>
        </w:rPr>
      </w:pPr>
    </w:p>
    <w:p w14:paraId="07343931" w14:textId="77777777" w:rsidR="002909F3" w:rsidRPr="00D0170F" w:rsidRDefault="002909F3" w:rsidP="002909F3">
      <w:pPr>
        <w:pStyle w:val="NoSpacing"/>
        <w:rPr>
          <w:rFonts w:ascii="Trebuchet MS" w:hAnsi="Trebuchet MS"/>
        </w:rPr>
      </w:pPr>
    </w:p>
    <w:p w14:paraId="1DE6EC75" w14:textId="77777777" w:rsidR="00D06F58" w:rsidRPr="007365EC" w:rsidRDefault="00D06F58" w:rsidP="007365EC"/>
    <w:sectPr w:rsidR="00D06F58" w:rsidRPr="007365EC" w:rsidSect="00EA7B28">
      <w:headerReference w:type="default" r:id="rId7"/>
      <w:footerReference w:type="default" r:id="rId8"/>
      <w:pgSz w:w="12240" w:h="15840"/>
      <w:pgMar w:top="1440" w:right="1710" w:bottom="1440" w:left="1260" w:header="45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78689" w14:textId="77777777" w:rsidR="00C87728" w:rsidRDefault="00C87728" w:rsidP="002652CD">
      <w:r>
        <w:separator/>
      </w:r>
    </w:p>
  </w:endnote>
  <w:endnote w:type="continuationSeparator" w:id="0">
    <w:p w14:paraId="2DC43341" w14:textId="77777777" w:rsidR="00C87728" w:rsidRDefault="00C87728" w:rsidP="002652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 Lt">
    <w:altName w:val="Proxima Nova L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Casl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 w:cstheme="minorBidi"/>
        <w:sz w:val="20"/>
        <w:szCs w:val="20"/>
      </w:rPr>
      <w:id w:val="73351434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Bidi"/>
            <w:sz w:val="20"/>
            <w:szCs w:val="20"/>
          </w:rPr>
          <w:id w:val="1429700383"/>
          <w:docPartObj>
            <w:docPartGallery w:val="Page Numbers (Top of Page)"/>
            <w:docPartUnique/>
          </w:docPartObj>
        </w:sdtPr>
        <w:sdtEndPr/>
        <w:sdtContent>
          <w:p w14:paraId="4B2A75C1" w14:textId="77777777" w:rsidR="002652CD" w:rsidRPr="00492756" w:rsidRDefault="002652CD" w:rsidP="002652CD">
            <w:pPr>
              <w:autoSpaceDE w:val="0"/>
              <w:autoSpaceDN w:val="0"/>
              <w:adjustRightInd w:val="0"/>
              <w:spacing w:before="120"/>
              <w:rPr>
                <w:b/>
                <w:i/>
                <w:sz w:val="20"/>
                <w:szCs w:val="20"/>
              </w:rPr>
            </w:pPr>
            <w:r w:rsidRPr="00492756">
              <w:rPr>
                <w:b/>
                <w:i/>
                <w:sz w:val="20"/>
                <w:szCs w:val="20"/>
              </w:rPr>
              <w:t xml:space="preserve">Approved by Executive Chef: </w:t>
            </w:r>
          </w:p>
          <w:p w14:paraId="36F45CAF" w14:textId="77777777" w:rsidR="002652CD" w:rsidRPr="00492756" w:rsidRDefault="002652CD" w:rsidP="002652CD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492756">
              <w:rPr>
                <w:b/>
                <w:sz w:val="20"/>
                <w:szCs w:val="20"/>
              </w:rPr>
              <w:t>Dietary Indications</w:t>
            </w:r>
          </w:p>
          <w:p w14:paraId="52B0EE55" w14:textId="7420349A" w:rsidR="002416E1" w:rsidRPr="00492756" w:rsidRDefault="00604350" w:rsidP="00CE3C64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492756">
              <w:rPr>
                <w:b/>
                <w:bCs/>
                <w:sz w:val="20"/>
                <w:szCs w:val="20"/>
              </w:rPr>
              <w:t>G</w:t>
            </w:r>
            <w:r w:rsidRPr="00492756">
              <w:rPr>
                <w:sz w:val="20"/>
                <w:szCs w:val="20"/>
              </w:rPr>
              <w:t xml:space="preserve"> – Gluten</w:t>
            </w:r>
            <w:r w:rsidR="00127B9F" w:rsidRPr="00492756">
              <w:rPr>
                <w:sz w:val="20"/>
                <w:szCs w:val="20"/>
              </w:rPr>
              <w:t>,</w:t>
            </w:r>
            <w:r w:rsidR="004F4A8F" w:rsidRPr="00492756">
              <w:rPr>
                <w:sz w:val="20"/>
                <w:szCs w:val="20"/>
              </w:rPr>
              <w:t xml:space="preserve"> </w:t>
            </w:r>
            <w:r w:rsidR="004F4A8F" w:rsidRPr="00492756">
              <w:rPr>
                <w:b/>
                <w:bCs/>
                <w:sz w:val="20"/>
                <w:szCs w:val="20"/>
              </w:rPr>
              <w:t>L</w:t>
            </w:r>
            <w:r w:rsidR="004F4A8F" w:rsidRPr="00492756">
              <w:rPr>
                <w:sz w:val="20"/>
                <w:szCs w:val="20"/>
              </w:rPr>
              <w:t xml:space="preserve"> – Lupins,</w:t>
            </w:r>
            <w:r w:rsidR="00127B9F" w:rsidRPr="00492756">
              <w:rPr>
                <w:sz w:val="20"/>
                <w:szCs w:val="20"/>
              </w:rPr>
              <w:t xml:space="preserve"> </w:t>
            </w:r>
            <w:r w:rsidR="00C145CD" w:rsidRPr="00492756">
              <w:rPr>
                <w:b/>
                <w:bCs/>
                <w:sz w:val="20"/>
                <w:szCs w:val="20"/>
              </w:rPr>
              <w:t>S</w:t>
            </w:r>
            <w:r w:rsidR="00C145CD" w:rsidRPr="00492756">
              <w:rPr>
                <w:sz w:val="20"/>
                <w:szCs w:val="20"/>
              </w:rPr>
              <w:t xml:space="preserve"> – Sesame, </w:t>
            </w:r>
            <w:r w:rsidR="00C54872" w:rsidRPr="00492756">
              <w:rPr>
                <w:b/>
                <w:bCs/>
                <w:sz w:val="20"/>
                <w:szCs w:val="20"/>
              </w:rPr>
              <w:t>N –</w:t>
            </w:r>
            <w:r w:rsidR="00C54872" w:rsidRPr="00492756">
              <w:rPr>
                <w:sz w:val="20"/>
                <w:szCs w:val="20"/>
              </w:rPr>
              <w:t xml:space="preserve"> Nuts, </w:t>
            </w:r>
            <w:r w:rsidR="002416E1" w:rsidRPr="00492756">
              <w:rPr>
                <w:b/>
                <w:bCs/>
                <w:sz w:val="20"/>
                <w:szCs w:val="20"/>
              </w:rPr>
              <w:t>PN</w:t>
            </w:r>
            <w:r w:rsidR="002416E1" w:rsidRPr="00492756">
              <w:rPr>
                <w:sz w:val="20"/>
                <w:szCs w:val="20"/>
              </w:rPr>
              <w:t xml:space="preserve"> – Peanuts,</w:t>
            </w:r>
            <w:r w:rsidR="002416E1" w:rsidRPr="00492756">
              <w:rPr>
                <w:b/>
                <w:bCs/>
                <w:sz w:val="20"/>
                <w:szCs w:val="20"/>
              </w:rPr>
              <w:t xml:space="preserve"> </w:t>
            </w:r>
            <w:r w:rsidR="00BC0293" w:rsidRPr="00492756">
              <w:rPr>
                <w:b/>
                <w:bCs/>
                <w:sz w:val="20"/>
                <w:szCs w:val="20"/>
              </w:rPr>
              <w:t>C</w:t>
            </w:r>
            <w:r w:rsidR="00A2723D" w:rsidRPr="00492756">
              <w:rPr>
                <w:b/>
                <w:bCs/>
                <w:sz w:val="20"/>
                <w:szCs w:val="20"/>
              </w:rPr>
              <w:t>R</w:t>
            </w:r>
            <w:r w:rsidR="00C145CD" w:rsidRPr="00492756">
              <w:rPr>
                <w:sz w:val="20"/>
                <w:szCs w:val="20"/>
              </w:rPr>
              <w:t xml:space="preserve"> </w:t>
            </w:r>
            <w:r w:rsidR="005B3DF0" w:rsidRPr="00492756">
              <w:rPr>
                <w:sz w:val="20"/>
                <w:szCs w:val="20"/>
              </w:rPr>
              <w:t>–</w:t>
            </w:r>
            <w:r w:rsidR="00C145CD" w:rsidRPr="00492756">
              <w:rPr>
                <w:sz w:val="20"/>
                <w:szCs w:val="20"/>
              </w:rPr>
              <w:t xml:space="preserve"> </w:t>
            </w:r>
            <w:r w:rsidR="005B3DF0" w:rsidRPr="00492756">
              <w:rPr>
                <w:sz w:val="20"/>
                <w:szCs w:val="20"/>
              </w:rPr>
              <w:t xml:space="preserve">Crustacean, </w:t>
            </w:r>
            <w:r w:rsidR="002416E1" w:rsidRPr="00492756">
              <w:rPr>
                <w:b/>
                <w:bCs/>
                <w:sz w:val="20"/>
                <w:szCs w:val="20"/>
              </w:rPr>
              <w:t>M</w:t>
            </w:r>
            <w:r w:rsidR="002416E1" w:rsidRPr="00492756">
              <w:rPr>
                <w:sz w:val="20"/>
                <w:szCs w:val="20"/>
              </w:rPr>
              <w:t xml:space="preserve"> – Mollusks</w:t>
            </w:r>
            <w:r w:rsidR="002416E1" w:rsidRPr="00492756">
              <w:rPr>
                <w:b/>
                <w:bCs/>
                <w:sz w:val="20"/>
                <w:szCs w:val="20"/>
              </w:rPr>
              <w:t>, F</w:t>
            </w:r>
            <w:r w:rsidR="002416E1" w:rsidRPr="00492756">
              <w:rPr>
                <w:sz w:val="20"/>
                <w:szCs w:val="20"/>
              </w:rPr>
              <w:t xml:space="preserve"> – Fish</w:t>
            </w:r>
          </w:p>
          <w:p w14:paraId="393C9A43" w14:textId="5A7EB602" w:rsidR="00604350" w:rsidRPr="00492756" w:rsidRDefault="002416E1" w:rsidP="00CE3C64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492756">
              <w:rPr>
                <w:b/>
                <w:bCs/>
                <w:sz w:val="20"/>
                <w:szCs w:val="20"/>
              </w:rPr>
              <w:t>D</w:t>
            </w:r>
            <w:r w:rsidRPr="00492756">
              <w:rPr>
                <w:sz w:val="20"/>
                <w:szCs w:val="20"/>
              </w:rPr>
              <w:t xml:space="preserve"> – Dairy, </w:t>
            </w:r>
            <w:r w:rsidR="005B3DF0" w:rsidRPr="00492756">
              <w:rPr>
                <w:b/>
                <w:bCs/>
                <w:sz w:val="20"/>
                <w:szCs w:val="20"/>
              </w:rPr>
              <w:t>E</w:t>
            </w:r>
            <w:r w:rsidR="005B3DF0" w:rsidRPr="00492756">
              <w:rPr>
                <w:sz w:val="20"/>
                <w:szCs w:val="20"/>
              </w:rPr>
              <w:t xml:space="preserve"> – Eggs, </w:t>
            </w:r>
            <w:r w:rsidR="00373A63" w:rsidRPr="00492756">
              <w:rPr>
                <w:b/>
                <w:bCs/>
                <w:sz w:val="20"/>
                <w:szCs w:val="20"/>
              </w:rPr>
              <w:t>MD</w:t>
            </w:r>
            <w:r w:rsidR="00373A63" w:rsidRPr="00492756">
              <w:rPr>
                <w:sz w:val="20"/>
                <w:szCs w:val="20"/>
              </w:rPr>
              <w:t xml:space="preserve"> – Mustard, </w:t>
            </w:r>
            <w:r w:rsidR="00A2723D" w:rsidRPr="00492756">
              <w:rPr>
                <w:b/>
                <w:bCs/>
                <w:sz w:val="20"/>
                <w:szCs w:val="20"/>
              </w:rPr>
              <w:t>C</w:t>
            </w:r>
            <w:r w:rsidR="00A2723D" w:rsidRPr="00492756">
              <w:rPr>
                <w:sz w:val="20"/>
                <w:szCs w:val="20"/>
              </w:rPr>
              <w:t xml:space="preserve"> – Celery, </w:t>
            </w:r>
            <w:r w:rsidR="004F6623" w:rsidRPr="00492756">
              <w:rPr>
                <w:b/>
                <w:bCs/>
                <w:sz w:val="20"/>
                <w:szCs w:val="20"/>
              </w:rPr>
              <w:t>SY</w:t>
            </w:r>
            <w:r w:rsidR="004F6623" w:rsidRPr="00492756">
              <w:rPr>
                <w:sz w:val="20"/>
                <w:szCs w:val="20"/>
              </w:rPr>
              <w:t xml:space="preserve"> – Soya,</w:t>
            </w:r>
            <w:r w:rsidR="00AB1CCC" w:rsidRPr="00492756">
              <w:rPr>
                <w:sz w:val="20"/>
                <w:szCs w:val="20"/>
              </w:rPr>
              <w:t xml:space="preserve"> </w:t>
            </w:r>
            <w:r w:rsidR="00084774" w:rsidRPr="00492756">
              <w:rPr>
                <w:b/>
                <w:bCs/>
                <w:sz w:val="20"/>
                <w:szCs w:val="20"/>
              </w:rPr>
              <w:t>SP</w:t>
            </w:r>
            <w:r w:rsidR="00084774" w:rsidRPr="00492756">
              <w:rPr>
                <w:sz w:val="20"/>
                <w:szCs w:val="20"/>
              </w:rPr>
              <w:t xml:space="preserve"> - </w:t>
            </w:r>
            <w:r w:rsidR="00C1505E" w:rsidRPr="00492756">
              <w:rPr>
                <w:sz w:val="20"/>
                <w:szCs w:val="20"/>
              </w:rPr>
              <w:t>Sulfites</w:t>
            </w:r>
          </w:p>
          <w:p w14:paraId="3E5350F8" w14:textId="57021B97" w:rsidR="00CE3C64" w:rsidRPr="00492756" w:rsidRDefault="00CE3C64" w:rsidP="00CE3C64">
            <w:pPr>
              <w:pStyle w:val="NoSpacing"/>
              <w:jc w:val="center"/>
              <w:rPr>
                <w:sz w:val="20"/>
                <w:szCs w:val="20"/>
                <w:rtl/>
              </w:rPr>
            </w:pPr>
            <w:r w:rsidRPr="00492756">
              <w:rPr>
                <w:b/>
                <w:bCs/>
                <w:sz w:val="20"/>
                <w:szCs w:val="20"/>
              </w:rPr>
              <w:t>V</w:t>
            </w:r>
            <w:r w:rsidRPr="00492756">
              <w:rPr>
                <w:sz w:val="20"/>
                <w:szCs w:val="20"/>
              </w:rPr>
              <w:t xml:space="preserve"> - Vegetarian, </w:t>
            </w:r>
            <w:r w:rsidRPr="00492756">
              <w:rPr>
                <w:b/>
                <w:bCs/>
                <w:sz w:val="20"/>
                <w:szCs w:val="20"/>
              </w:rPr>
              <w:t>A</w:t>
            </w:r>
            <w:r w:rsidRPr="00492756">
              <w:rPr>
                <w:sz w:val="20"/>
                <w:szCs w:val="20"/>
              </w:rPr>
              <w:t xml:space="preserve"> - contains Alcohol, </w:t>
            </w:r>
            <w:r w:rsidRPr="00492756">
              <w:rPr>
                <w:b/>
                <w:bCs/>
                <w:sz w:val="20"/>
                <w:szCs w:val="20"/>
              </w:rPr>
              <w:t xml:space="preserve">P </w:t>
            </w:r>
            <w:r w:rsidRPr="00492756">
              <w:rPr>
                <w:sz w:val="20"/>
                <w:szCs w:val="20"/>
              </w:rPr>
              <w:t xml:space="preserve">– Pork </w:t>
            </w:r>
          </w:p>
          <w:p w14:paraId="1D561EBA" w14:textId="77777777" w:rsidR="00CE3C64" w:rsidRPr="00492756" w:rsidRDefault="00CE3C64" w:rsidP="00CE3C64">
            <w:pPr>
              <w:pStyle w:val="NoSpacing"/>
              <w:jc w:val="center"/>
              <w:rPr>
                <w:sz w:val="20"/>
                <w:szCs w:val="20"/>
                <w:rtl/>
              </w:rPr>
            </w:pPr>
            <w:r w:rsidRPr="0049275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4384" behindDoc="0" locked="0" layoutInCell="1" allowOverlap="1" wp14:anchorId="25587478" wp14:editId="4D78E2F4">
                  <wp:simplePos x="0" y="0"/>
                  <wp:positionH relativeFrom="column">
                    <wp:posOffset>5257800</wp:posOffset>
                  </wp:positionH>
                  <wp:positionV relativeFrom="paragraph">
                    <wp:posOffset>7810500</wp:posOffset>
                  </wp:positionV>
                  <wp:extent cx="190500" cy="190500"/>
                  <wp:effectExtent l="0" t="0" r="0" b="0"/>
                  <wp:wrapNone/>
                  <wp:docPr id="1402320254" name="Picture 1402320254" descr="C:\Users\MarieB.JBH\AppData\Local\Microsoft\Windows\Temporary Internet Files\Content.Word\Leaf-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:\Users\MarieB.JBH\AppData\Local\Microsoft\Windows\Temporary Internet Files\Content.Word\Leaf-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905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92756">
              <w:rPr>
                <w:sz w:val="20"/>
                <w:szCs w:val="20"/>
              </w:rPr>
              <w:t>Gluten Free items are available upon request</w:t>
            </w:r>
          </w:p>
          <w:p w14:paraId="01026110" w14:textId="7A9F6C0E" w:rsidR="002652CD" w:rsidRPr="00492756" w:rsidRDefault="00CE3C64" w:rsidP="00CE3C64">
            <w:pPr>
              <w:pStyle w:val="NoSpacing"/>
              <w:jc w:val="center"/>
              <w:rPr>
                <w:sz w:val="20"/>
                <w:szCs w:val="20"/>
              </w:rPr>
            </w:pPr>
            <w:r w:rsidRPr="00492756">
              <w:rPr>
                <w:sz w:val="20"/>
                <w:szCs w:val="20"/>
              </w:rPr>
              <w:t>All prices are in UAE Dirhams and inclusive of 10% Municipality fees</w:t>
            </w:r>
            <w:r w:rsidR="00492756">
              <w:rPr>
                <w:sz w:val="20"/>
                <w:szCs w:val="20"/>
              </w:rPr>
              <w:t xml:space="preserve">, </w:t>
            </w:r>
            <w:r w:rsidRPr="00492756">
              <w:rPr>
                <w:sz w:val="20"/>
                <w:szCs w:val="20"/>
              </w:rPr>
              <w:t>10% service charge</w:t>
            </w:r>
            <w:r w:rsidRPr="00492756">
              <w:rPr>
                <w:color w:val="FF0000"/>
                <w:sz w:val="20"/>
                <w:szCs w:val="20"/>
              </w:rPr>
              <w:t xml:space="preserve"> </w:t>
            </w:r>
            <w:r w:rsidRPr="00492756">
              <w:rPr>
                <w:sz w:val="20"/>
                <w:szCs w:val="20"/>
              </w:rPr>
              <w:t>and Value Added Tax</w:t>
            </w:r>
          </w:p>
          <w:p w14:paraId="3C1D450B" w14:textId="6098EF04" w:rsidR="002652CD" w:rsidRPr="00492756" w:rsidRDefault="002652CD">
            <w:pPr>
              <w:pStyle w:val="Footer"/>
              <w:jc w:val="right"/>
              <w:rPr>
                <w:sz w:val="20"/>
                <w:szCs w:val="20"/>
              </w:rPr>
            </w:pPr>
            <w:r w:rsidRPr="00492756">
              <w:rPr>
                <w:sz w:val="20"/>
                <w:szCs w:val="20"/>
              </w:rPr>
              <w:t xml:space="preserve">Page </w:t>
            </w:r>
            <w:r w:rsidRPr="00492756">
              <w:rPr>
                <w:b/>
                <w:bCs/>
                <w:sz w:val="20"/>
                <w:szCs w:val="20"/>
              </w:rPr>
              <w:fldChar w:fldCharType="begin"/>
            </w:r>
            <w:r w:rsidRPr="00492756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492756">
              <w:rPr>
                <w:b/>
                <w:bCs/>
                <w:sz w:val="20"/>
                <w:szCs w:val="20"/>
              </w:rPr>
              <w:fldChar w:fldCharType="separate"/>
            </w:r>
            <w:r w:rsidRPr="00492756">
              <w:rPr>
                <w:b/>
                <w:bCs/>
                <w:noProof/>
                <w:sz w:val="20"/>
                <w:szCs w:val="20"/>
              </w:rPr>
              <w:t>2</w:t>
            </w:r>
            <w:r w:rsidRPr="00492756">
              <w:rPr>
                <w:b/>
                <w:bCs/>
                <w:sz w:val="20"/>
                <w:szCs w:val="20"/>
              </w:rPr>
              <w:fldChar w:fldCharType="end"/>
            </w:r>
            <w:r w:rsidRPr="00492756">
              <w:rPr>
                <w:sz w:val="20"/>
                <w:szCs w:val="20"/>
              </w:rPr>
              <w:t xml:space="preserve"> of </w:t>
            </w:r>
            <w:r w:rsidRPr="00492756">
              <w:rPr>
                <w:b/>
                <w:bCs/>
                <w:sz w:val="20"/>
                <w:szCs w:val="20"/>
              </w:rPr>
              <w:fldChar w:fldCharType="begin"/>
            </w:r>
            <w:r w:rsidRPr="00492756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492756">
              <w:rPr>
                <w:b/>
                <w:bCs/>
                <w:sz w:val="20"/>
                <w:szCs w:val="20"/>
              </w:rPr>
              <w:fldChar w:fldCharType="separate"/>
            </w:r>
            <w:r w:rsidRPr="00492756">
              <w:rPr>
                <w:b/>
                <w:bCs/>
                <w:noProof/>
                <w:sz w:val="20"/>
                <w:szCs w:val="20"/>
              </w:rPr>
              <w:t>2</w:t>
            </w:r>
            <w:r w:rsidRPr="00492756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2248947" w14:textId="77777777" w:rsidR="002652CD" w:rsidRDefault="00265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A5B11" w14:textId="77777777" w:rsidR="00C87728" w:rsidRDefault="00C87728" w:rsidP="002652CD">
      <w:r>
        <w:separator/>
      </w:r>
    </w:p>
  </w:footnote>
  <w:footnote w:type="continuationSeparator" w:id="0">
    <w:p w14:paraId="51E34881" w14:textId="77777777" w:rsidR="00C87728" w:rsidRDefault="00C87728" w:rsidP="002652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Ind w:w="-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50"/>
      <w:gridCol w:w="5670"/>
    </w:tblGrid>
    <w:tr w:rsidR="00116AA1" w:rsidRPr="00746DA8" w14:paraId="419BC78A" w14:textId="77777777" w:rsidTr="00B233D2">
      <w:tc>
        <w:tcPr>
          <w:tcW w:w="2250" w:type="dxa"/>
          <w:vAlign w:val="center"/>
        </w:tcPr>
        <w:p w14:paraId="1D2044B2" w14:textId="596F5ED1" w:rsidR="00116AA1" w:rsidRDefault="00116AA1" w:rsidP="00116AA1">
          <w:pPr>
            <w:pStyle w:val="Header"/>
          </w:pPr>
          <w:r w:rsidRPr="002652CD">
            <w:rPr>
              <w:rFonts w:ascii="Verdana" w:hAnsi="Verdana"/>
              <w:b/>
              <w:sz w:val="20"/>
              <w:szCs w:val="20"/>
            </w:rPr>
            <w:t>Event / Outlet</w:t>
          </w:r>
        </w:p>
      </w:tc>
      <w:tc>
        <w:tcPr>
          <w:tcW w:w="5670" w:type="dxa"/>
          <w:vAlign w:val="center"/>
        </w:tcPr>
        <w:p w14:paraId="79F831CF" w14:textId="2800EAC2" w:rsidR="00116AA1" w:rsidRPr="007365EC" w:rsidRDefault="007365EC" w:rsidP="00116AA1">
          <w:pPr>
            <w:pStyle w:val="Header"/>
            <w:rPr>
              <w:rFonts w:ascii="Verdana" w:hAnsi="Verdana"/>
            </w:rPr>
          </w:pPr>
          <w:r w:rsidRPr="007365EC">
            <w:rPr>
              <w:rFonts w:ascii="Verdana" w:hAnsi="Verdana"/>
            </w:rPr>
            <w:t xml:space="preserve">CLUB LOUNGE </w:t>
          </w:r>
          <w:r w:rsidR="002873FC">
            <w:rPr>
              <w:rFonts w:ascii="Verdana" w:hAnsi="Verdana"/>
            </w:rPr>
            <w:t>Dinner</w:t>
          </w:r>
          <w:r w:rsidRPr="007365EC">
            <w:rPr>
              <w:rFonts w:ascii="Verdana" w:hAnsi="Verdana"/>
            </w:rPr>
            <w:t xml:space="preserve"> o</w:t>
          </w:r>
          <w:r>
            <w:rPr>
              <w:rFonts w:ascii="Verdana" w:hAnsi="Verdana"/>
            </w:rPr>
            <w:t>ffering</w:t>
          </w:r>
        </w:p>
      </w:tc>
    </w:tr>
    <w:tr w:rsidR="00116AA1" w14:paraId="68FB5297" w14:textId="77777777" w:rsidTr="00B233D2">
      <w:tc>
        <w:tcPr>
          <w:tcW w:w="2250" w:type="dxa"/>
          <w:vAlign w:val="center"/>
        </w:tcPr>
        <w:p w14:paraId="25AC785F" w14:textId="33F0F212" w:rsidR="00116AA1" w:rsidRDefault="00116AA1" w:rsidP="00116AA1">
          <w:pPr>
            <w:pStyle w:val="Header"/>
          </w:pPr>
          <w:r w:rsidRPr="002652CD">
            <w:rPr>
              <w:rFonts w:ascii="Verdana" w:hAnsi="Verdana"/>
              <w:b/>
              <w:sz w:val="20"/>
              <w:szCs w:val="20"/>
            </w:rPr>
            <w:t>Date of Event</w:t>
          </w:r>
        </w:p>
      </w:tc>
      <w:tc>
        <w:tcPr>
          <w:tcW w:w="5670" w:type="dxa"/>
          <w:vAlign w:val="center"/>
        </w:tcPr>
        <w:p w14:paraId="6492A61B" w14:textId="1A20CC76" w:rsidR="00116AA1" w:rsidRPr="00D60993" w:rsidRDefault="00116AA1" w:rsidP="00116AA1">
          <w:pPr>
            <w:pStyle w:val="Header"/>
            <w:rPr>
              <w:rFonts w:ascii="Verdana" w:hAnsi="Verdana"/>
            </w:rPr>
          </w:pPr>
        </w:p>
      </w:tc>
    </w:tr>
    <w:tr w:rsidR="00116AA1" w14:paraId="15A69E0C" w14:textId="77777777" w:rsidTr="00B233D2">
      <w:tc>
        <w:tcPr>
          <w:tcW w:w="2250" w:type="dxa"/>
          <w:vAlign w:val="center"/>
        </w:tcPr>
        <w:p w14:paraId="4F5E5196" w14:textId="6A9F0432" w:rsidR="00116AA1" w:rsidRDefault="00116AA1" w:rsidP="00116AA1">
          <w:pPr>
            <w:pStyle w:val="Header"/>
          </w:pPr>
          <w:r w:rsidRPr="002652CD">
            <w:rPr>
              <w:rFonts w:ascii="Verdana" w:hAnsi="Verdana"/>
              <w:b/>
              <w:sz w:val="20"/>
              <w:szCs w:val="20"/>
            </w:rPr>
            <w:t>Numbers of Guest</w:t>
          </w:r>
        </w:p>
      </w:tc>
      <w:tc>
        <w:tcPr>
          <w:tcW w:w="5670" w:type="dxa"/>
          <w:vAlign w:val="center"/>
        </w:tcPr>
        <w:p w14:paraId="706CB69D" w14:textId="671C338A" w:rsidR="00116AA1" w:rsidRPr="00D60993" w:rsidRDefault="00116AA1" w:rsidP="00116AA1">
          <w:pPr>
            <w:pStyle w:val="Header"/>
            <w:rPr>
              <w:rFonts w:ascii="Verdana" w:hAnsi="Verdana"/>
            </w:rPr>
          </w:pPr>
        </w:p>
      </w:tc>
    </w:tr>
    <w:tr w:rsidR="00116AA1" w14:paraId="76BC5AB2" w14:textId="77777777" w:rsidTr="00B233D2">
      <w:tc>
        <w:tcPr>
          <w:tcW w:w="2250" w:type="dxa"/>
          <w:vAlign w:val="center"/>
        </w:tcPr>
        <w:p w14:paraId="32757438" w14:textId="4269ED4C" w:rsidR="00116AA1" w:rsidRDefault="00116AA1" w:rsidP="00116AA1">
          <w:pPr>
            <w:pStyle w:val="Header"/>
          </w:pPr>
          <w:r w:rsidRPr="002652CD">
            <w:rPr>
              <w:rFonts w:ascii="Verdana" w:hAnsi="Verdana"/>
              <w:b/>
              <w:sz w:val="20"/>
              <w:szCs w:val="20"/>
            </w:rPr>
            <w:t>Price per Person</w:t>
          </w:r>
        </w:p>
      </w:tc>
      <w:tc>
        <w:tcPr>
          <w:tcW w:w="5670" w:type="dxa"/>
          <w:vAlign w:val="center"/>
        </w:tcPr>
        <w:p w14:paraId="5EF84D5A" w14:textId="3FF218F0" w:rsidR="00116AA1" w:rsidRPr="00D60993" w:rsidRDefault="00116AA1" w:rsidP="00116AA1">
          <w:pPr>
            <w:pStyle w:val="Header"/>
            <w:rPr>
              <w:rFonts w:ascii="Verdana" w:hAnsi="Verdana"/>
            </w:rPr>
          </w:pPr>
        </w:p>
      </w:tc>
    </w:tr>
    <w:tr w:rsidR="00116AA1" w14:paraId="526E7145" w14:textId="77777777" w:rsidTr="00B233D2">
      <w:tc>
        <w:tcPr>
          <w:tcW w:w="2250" w:type="dxa"/>
          <w:vAlign w:val="center"/>
        </w:tcPr>
        <w:p w14:paraId="61A7F291" w14:textId="31FCC413" w:rsidR="00116AA1" w:rsidRPr="002652CD" w:rsidRDefault="00116AA1" w:rsidP="00116AA1">
          <w:pPr>
            <w:pStyle w:val="Header"/>
            <w:rPr>
              <w:rFonts w:ascii="Verdana" w:hAnsi="Verdana"/>
              <w:b/>
              <w:sz w:val="20"/>
              <w:szCs w:val="20"/>
            </w:rPr>
          </w:pPr>
          <w:r w:rsidRPr="002652CD">
            <w:rPr>
              <w:rFonts w:ascii="Verdana" w:hAnsi="Verdana"/>
              <w:b/>
              <w:sz w:val="20"/>
              <w:szCs w:val="20"/>
            </w:rPr>
            <w:t>Notes / Remarks</w:t>
          </w:r>
        </w:p>
      </w:tc>
      <w:tc>
        <w:tcPr>
          <w:tcW w:w="5670" w:type="dxa"/>
          <w:vAlign w:val="center"/>
        </w:tcPr>
        <w:p w14:paraId="031186D6" w14:textId="58688A02" w:rsidR="00116AA1" w:rsidRPr="00D60993" w:rsidRDefault="00672552" w:rsidP="00116AA1">
          <w:pPr>
            <w:pStyle w:val="Header"/>
            <w:rPr>
              <w:rFonts w:ascii="Verdana" w:hAnsi="Verdana"/>
            </w:rPr>
          </w:pPr>
          <w:r>
            <w:rPr>
              <w:rFonts w:ascii="Verdana" w:hAnsi="Verdana"/>
            </w:rPr>
            <w:t>Location is Lobby Lounge</w:t>
          </w:r>
        </w:p>
      </w:tc>
    </w:tr>
  </w:tbl>
  <w:p w14:paraId="6F2A997A" w14:textId="7CFB50D9" w:rsidR="002652CD" w:rsidRDefault="00650F87" w:rsidP="008425B2">
    <w:pPr>
      <w:pStyle w:val="Header"/>
    </w:pPr>
    <w:r>
      <w:rPr>
        <w:noProof/>
      </w:rPr>
      <w:drawing>
        <wp:anchor distT="0" distB="0" distL="114300" distR="114300" simplePos="0" relativeHeight="251689984" behindDoc="0" locked="0" layoutInCell="1" allowOverlap="1" wp14:anchorId="0EB7EADB" wp14:editId="4E62F7B6">
          <wp:simplePos x="0" y="0"/>
          <wp:positionH relativeFrom="column">
            <wp:posOffset>5067300</wp:posOffset>
          </wp:positionH>
          <wp:positionV relativeFrom="paragraph">
            <wp:posOffset>-877570</wp:posOffset>
          </wp:positionV>
          <wp:extent cx="1654175" cy="869331"/>
          <wp:effectExtent l="0" t="0" r="3175" b="6985"/>
          <wp:wrapNone/>
          <wp:docPr id="618755991" name="Picture 61875599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954" cy="8713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663CCA"/>
    <w:multiLevelType w:val="hybridMultilevel"/>
    <w:tmpl w:val="A2AE73F0"/>
    <w:lvl w:ilvl="0" w:tplc="4852D410">
      <w:numFmt w:val="bullet"/>
      <w:lvlText w:val="-"/>
      <w:lvlJc w:val="left"/>
      <w:pPr>
        <w:ind w:left="249" w:hanging="150"/>
      </w:pPr>
      <w:rPr>
        <w:rFonts w:ascii="Trebuchet MS" w:eastAsia="Trebuchet MS" w:hAnsi="Trebuchet MS" w:cs="Trebuchet M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17E34BA">
      <w:numFmt w:val="bullet"/>
      <w:lvlText w:val="•"/>
      <w:lvlJc w:val="left"/>
      <w:pPr>
        <w:ind w:left="1152" w:hanging="150"/>
      </w:pPr>
      <w:rPr>
        <w:rFonts w:hint="default"/>
        <w:lang w:val="en-US" w:eastAsia="en-US" w:bidi="ar-SA"/>
      </w:rPr>
    </w:lvl>
    <w:lvl w:ilvl="2" w:tplc="229E68E2">
      <w:numFmt w:val="bullet"/>
      <w:lvlText w:val="•"/>
      <w:lvlJc w:val="left"/>
      <w:pPr>
        <w:ind w:left="2064" w:hanging="150"/>
      </w:pPr>
      <w:rPr>
        <w:rFonts w:hint="default"/>
        <w:lang w:val="en-US" w:eastAsia="en-US" w:bidi="ar-SA"/>
      </w:rPr>
    </w:lvl>
    <w:lvl w:ilvl="3" w:tplc="37EA5332">
      <w:numFmt w:val="bullet"/>
      <w:lvlText w:val="•"/>
      <w:lvlJc w:val="left"/>
      <w:pPr>
        <w:ind w:left="2976" w:hanging="150"/>
      </w:pPr>
      <w:rPr>
        <w:rFonts w:hint="default"/>
        <w:lang w:val="en-US" w:eastAsia="en-US" w:bidi="ar-SA"/>
      </w:rPr>
    </w:lvl>
    <w:lvl w:ilvl="4" w:tplc="297861A2">
      <w:numFmt w:val="bullet"/>
      <w:lvlText w:val="•"/>
      <w:lvlJc w:val="left"/>
      <w:pPr>
        <w:ind w:left="3888" w:hanging="150"/>
      </w:pPr>
      <w:rPr>
        <w:rFonts w:hint="default"/>
        <w:lang w:val="en-US" w:eastAsia="en-US" w:bidi="ar-SA"/>
      </w:rPr>
    </w:lvl>
    <w:lvl w:ilvl="5" w:tplc="F0B85982">
      <w:numFmt w:val="bullet"/>
      <w:lvlText w:val="•"/>
      <w:lvlJc w:val="left"/>
      <w:pPr>
        <w:ind w:left="4800" w:hanging="150"/>
      </w:pPr>
      <w:rPr>
        <w:rFonts w:hint="default"/>
        <w:lang w:val="en-US" w:eastAsia="en-US" w:bidi="ar-SA"/>
      </w:rPr>
    </w:lvl>
    <w:lvl w:ilvl="6" w:tplc="503C9262">
      <w:numFmt w:val="bullet"/>
      <w:lvlText w:val="•"/>
      <w:lvlJc w:val="left"/>
      <w:pPr>
        <w:ind w:left="5712" w:hanging="150"/>
      </w:pPr>
      <w:rPr>
        <w:rFonts w:hint="default"/>
        <w:lang w:val="en-US" w:eastAsia="en-US" w:bidi="ar-SA"/>
      </w:rPr>
    </w:lvl>
    <w:lvl w:ilvl="7" w:tplc="5D865A3C">
      <w:numFmt w:val="bullet"/>
      <w:lvlText w:val="•"/>
      <w:lvlJc w:val="left"/>
      <w:pPr>
        <w:ind w:left="6624" w:hanging="150"/>
      </w:pPr>
      <w:rPr>
        <w:rFonts w:hint="default"/>
        <w:lang w:val="en-US" w:eastAsia="en-US" w:bidi="ar-SA"/>
      </w:rPr>
    </w:lvl>
    <w:lvl w:ilvl="8" w:tplc="2FAE99DC">
      <w:numFmt w:val="bullet"/>
      <w:lvlText w:val="•"/>
      <w:lvlJc w:val="left"/>
      <w:pPr>
        <w:ind w:left="7536" w:hanging="150"/>
      </w:pPr>
      <w:rPr>
        <w:rFonts w:hint="default"/>
        <w:lang w:val="en-US" w:eastAsia="en-US" w:bidi="ar-SA"/>
      </w:rPr>
    </w:lvl>
  </w:abstractNum>
  <w:num w:numId="1" w16cid:durableId="1313868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MzYyMzczNjE2s7RU0lEKTi0uzszPAykwtKwFACMNaCUtAAAA"/>
  </w:docVars>
  <w:rsids>
    <w:rsidRoot w:val="002652CD"/>
    <w:rsid w:val="0000192C"/>
    <w:rsid w:val="00074C0D"/>
    <w:rsid w:val="0008368B"/>
    <w:rsid w:val="00084774"/>
    <w:rsid w:val="00096353"/>
    <w:rsid w:val="000B513E"/>
    <w:rsid w:val="0010542C"/>
    <w:rsid w:val="00116AA1"/>
    <w:rsid w:val="00124DE9"/>
    <w:rsid w:val="00127B9F"/>
    <w:rsid w:val="00142146"/>
    <w:rsid w:val="00145954"/>
    <w:rsid w:val="00153593"/>
    <w:rsid w:val="00154266"/>
    <w:rsid w:val="001576FF"/>
    <w:rsid w:val="00180E00"/>
    <w:rsid w:val="001B0DE6"/>
    <w:rsid w:val="001D43E6"/>
    <w:rsid w:val="001E53C7"/>
    <w:rsid w:val="0020735F"/>
    <w:rsid w:val="00216C7C"/>
    <w:rsid w:val="0022501E"/>
    <w:rsid w:val="002416E1"/>
    <w:rsid w:val="002652CD"/>
    <w:rsid w:val="002873FC"/>
    <w:rsid w:val="002909F3"/>
    <w:rsid w:val="002E3415"/>
    <w:rsid w:val="00323EB7"/>
    <w:rsid w:val="00370298"/>
    <w:rsid w:val="00373A63"/>
    <w:rsid w:val="00384F58"/>
    <w:rsid w:val="0039050F"/>
    <w:rsid w:val="003912FC"/>
    <w:rsid w:val="003B3766"/>
    <w:rsid w:val="003E0962"/>
    <w:rsid w:val="003F56AD"/>
    <w:rsid w:val="00403F75"/>
    <w:rsid w:val="00416CFA"/>
    <w:rsid w:val="00443FD4"/>
    <w:rsid w:val="00475664"/>
    <w:rsid w:val="00475B8E"/>
    <w:rsid w:val="00492756"/>
    <w:rsid w:val="004B6B43"/>
    <w:rsid w:val="004F4A8F"/>
    <w:rsid w:val="004F6623"/>
    <w:rsid w:val="00514DBB"/>
    <w:rsid w:val="0052245B"/>
    <w:rsid w:val="00534D33"/>
    <w:rsid w:val="00550374"/>
    <w:rsid w:val="00564D45"/>
    <w:rsid w:val="00594AD5"/>
    <w:rsid w:val="005B3DF0"/>
    <w:rsid w:val="00604350"/>
    <w:rsid w:val="00632ACB"/>
    <w:rsid w:val="00650F87"/>
    <w:rsid w:val="00653708"/>
    <w:rsid w:val="006579CB"/>
    <w:rsid w:val="00672552"/>
    <w:rsid w:val="006758D9"/>
    <w:rsid w:val="006B1E3A"/>
    <w:rsid w:val="006D199C"/>
    <w:rsid w:val="00703055"/>
    <w:rsid w:val="00715ECC"/>
    <w:rsid w:val="007365EC"/>
    <w:rsid w:val="00746DA8"/>
    <w:rsid w:val="00754A60"/>
    <w:rsid w:val="00776A9F"/>
    <w:rsid w:val="00781541"/>
    <w:rsid w:val="007F3D5C"/>
    <w:rsid w:val="0083001D"/>
    <w:rsid w:val="008425B2"/>
    <w:rsid w:val="00882902"/>
    <w:rsid w:val="00890E2E"/>
    <w:rsid w:val="008A3F9F"/>
    <w:rsid w:val="008C2C9F"/>
    <w:rsid w:val="008C396A"/>
    <w:rsid w:val="008E4FA2"/>
    <w:rsid w:val="009406D6"/>
    <w:rsid w:val="00945705"/>
    <w:rsid w:val="00985857"/>
    <w:rsid w:val="00994EF9"/>
    <w:rsid w:val="009A0775"/>
    <w:rsid w:val="009A095C"/>
    <w:rsid w:val="009C1E08"/>
    <w:rsid w:val="009E5506"/>
    <w:rsid w:val="00A2723D"/>
    <w:rsid w:val="00A433AC"/>
    <w:rsid w:val="00A53B7A"/>
    <w:rsid w:val="00A60407"/>
    <w:rsid w:val="00A62649"/>
    <w:rsid w:val="00A71023"/>
    <w:rsid w:val="00AB1CCC"/>
    <w:rsid w:val="00AD4920"/>
    <w:rsid w:val="00AD65ED"/>
    <w:rsid w:val="00B1058B"/>
    <w:rsid w:val="00B233D2"/>
    <w:rsid w:val="00B246AB"/>
    <w:rsid w:val="00B644CC"/>
    <w:rsid w:val="00B90258"/>
    <w:rsid w:val="00B90D3E"/>
    <w:rsid w:val="00B928EC"/>
    <w:rsid w:val="00BB3703"/>
    <w:rsid w:val="00BC0293"/>
    <w:rsid w:val="00BC556D"/>
    <w:rsid w:val="00C138C8"/>
    <w:rsid w:val="00C145CD"/>
    <w:rsid w:val="00C1505E"/>
    <w:rsid w:val="00C50861"/>
    <w:rsid w:val="00C54872"/>
    <w:rsid w:val="00C80BD7"/>
    <w:rsid w:val="00C87728"/>
    <w:rsid w:val="00CB0A90"/>
    <w:rsid w:val="00CB67D5"/>
    <w:rsid w:val="00CD1206"/>
    <w:rsid w:val="00CE3C64"/>
    <w:rsid w:val="00D01633"/>
    <w:rsid w:val="00D06F58"/>
    <w:rsid w:val="00D1687A"/>
    <w:rsid w:val="00D21E01"/>
    <w:rsid w:val="00D40B3A"/>
    <w:rsid w:val="00D512EF"/>
    <w:rsid w:val="00D60993"/>
    <w:rsid w:val="00D725F4"/>
    <w:rsid w:val="00D85DF7"/>
    <w:rsid w:val="00D8651B"/>
    <w:rsid w:val="00D950D8"/>
    <w:rsid w:val="00DA36D1"/>
    <w:rsid w:val="00DB35E8"/>
    <w:rsid w:val="00DB6A10"/>
    <w:rsid w:val="00DF27AF"/>
    <w:rsid w:val="00E02DE9"/>
    <w:rsid w:val="00E1208C"/>
    <w:rsid w:val="00E1785B"/>
    <w:rsid w:val="00E227C8"/>
    <w:rsid w:val="00E33E9B"/>
    <w:rsid w:val="00E75A1E"/>
    <w:rsid w:val="00EA7B28"/>
    <w:rsid w:val="00EC3C3C"/>
    <w:rsid w:val="00F11416"/>
    <w:rsid w:val="00F13547"/>
    <w:rsid w:val="00F173EC"/>
    <w:rsid w:val="00F20D40"/>
    <w:rsid w:val="00F47D7C"/>
    <w:rsid w:val="00F50631"/>
    <w:rsid w:val="00F544D7"/>
    <w:rsid w:val="00F56236"/>
    <w:rsid w:val="00F6086E"/>
    <w:rsid w:val="00F61345"/>
    <w:rsid w:val="00F74616"/>
    <w:rsid w:val="00F866DE"/>
    <w:rsid w:val="00FE565E"/>
    <w:rsid w:val="00FF4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98F831"/>
  <w15:chartTrackingRefBased/>
  <w15:docId w15:val="{3F872FB9-BEE8-4663-8629-2474AAD70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703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781541"/>
    <w:pPr>
      <w:widowControl w:val="0"/>
      <w:autoSpaceDE w:val="0"/>
      <w:autoSpaceDN w:val="0"/>
      <w:ind w:left="100"/>
      <w:outlineLvl w:val="0"/>
    </w:pPr>
    <w:rPr>
      <w:rFonts w:ascii="Trebuchet MS" w:eastAsia="Trebuchet MS" w:hAnsi="Trebuchet MS" w:cs="Trebuchet MS"/>
      <w:b/>
      <w:bCs/>
    </w:rPr>
  </w:style>
  <w:style w:type="paragraph" w:styleId="Heading2">
    <w:name w:val="heading 2"/>
    <w:basedOn w:val="Normal"/>
    <w:link w:val="Heading2Char"/>
    <w:uiPriority w:val="9"/>
    <w:unhideWhenUsed/>
    <w:qFormat/>
    <w:rsid w:val="00781541"/>
    <w:pPr>
      <w:widowControl w:val="0"/>
      <w:autoSpaceDE w:val="0"/>
      <w:autoSpaceDN w:val="0"/>
      <w:ind w:left="100"/>
      <w:outlineLvl w:val="1"/>
    </w:pPr>
    <w:rPr>
      <w:rFonts w:ascii="Trebuchet MS" w:eastAsia="Trebuchet MS" w:hAnsi="Trebuchet MS" w:cs="Trebuchet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52CD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652CD"/>
  </w:style>
  <w:style w:type="paragraph" w:styleId="Footer">
    <w:name w:val="footer"/>
    <w:basedOn w:val="Normal"/>
    <w:link w:val="FooterChar"/>
    <w:uiPriority w:val="99"/>
    <w:unhideWhenUsed/>
    <w:rsid w:val="002652CD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652CD"/>
  </w:style>
  <w:style w:type="paragraph" w:styleId="NoSpacing">
    <w:name w:val="No Spacing"/>
    <w:uiPriority w:val="1"/>
    <w:qFormat/>
    <w:rsid w:val="002652CD"/>
    <w:pPr>
      <w:spacing w:after="0" w:line="240" w:lineRule="auto"/>
    </w:pPr>
  </w:style>
  <w:style w:type="table" w:styleId="TableGrid">
    <w:name w:val="Table Grid"/>
    <w:basedOn w:val="TableNormal"/>
    <w:uiPriority w:val="39"/>
    <w:rsid w:val="008C2C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B3703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paragraph" w:customStyle="1" w:styleId="Pa11">
    <w:name w:val="Pa11"/>
    <w:basedOn w:val="Normal"/>
    <w:next w:val="Normal"/>
    <w:uiPriority w:val="99"/>
    <w:rsid w:val="00E1785B"/>
    <w:pPr>
      <w:autoSpaceDE w:val="0"/>
      <w:autoSpaceDN w:val="0"/>
      <w:adjustRightInd w:val="0"/>
      <w:spacing w:line="201" w:lineRule="atLeast"/>
    </w:pPr>
    <w:rPr>
      <w:rFonts w:ascii="Proxima Nova Lt" w:hAnsi="Proxima Nova Lt" w:cstheme="minorBidi"/>
      <w:sz w:val="24"/>
      <w:szCs w:val="24"/>
    </w:rPr>
  </w:style>
  <w:style w:type="paragraph" w:customStyle="1" w:styleId="paragraph">
    <w:name w:val="paragraph"/>
    <w:basedOn w:val="Normal"/>
    <w:rsid w:val="00514DB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81541"/>
    <w:rPr>
      <w:rFonts w:ascii="Trebuchet MS" w:eastAsia="Trebuchet MS" w:hAnsi="Trebuchet MS" w:cs="Trebuchet MS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81541"/>
    <w:rPr>
      <w:rFonts w:ascii="Trebuchet MS" w:eastAsia="Trebuchet MS" w:hAnsi="Trebuchet MS" w:cs="Trebuchet MS"/>
      <w:b/>
      <w:bCs/>
    </w:rPr>
  </w:style>
  <w:style w:type="paragraph" w:styleId="BodyText">
    <w:name w:val="Body Text"/>
    <w:basedOn w:val="Normal"/>
    <w:link w:val="BodyTextChar"/>
    <w:uiPriority w:val="1"/>
    <w:qFormat/>
    <w:rsid w:val="00781541"/>
    <w:pPr>
      <w:widowControl w:val="0"/>
      <w:autoSpaceDE w:val="0"/>
      <w:autoSpaceDN w:val="0"/>
    </w:pPr>
    <w:rPr>
      <w:rFonts w:ascii="Trebuchet MS" w:eastAsia="Trebuchet MS" w:hAnsi="Trebuchet MS" w:cs="Trebuchet MS"/>
    </w:rPr>
  </w:style>
  <w:style w:type="character" w:customStyle="1" w:styleId="BodyTextChar">
    <w:name w:val="Body Text Char"/>
    <w:basedOn w:val="DefaultParagraphFont"/>
    <w:link w:val="BodyText"/>
    <w:uiPriority w:val="1"/>
    <w:rsid w:val="00781541"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2033364-dec3-4a1c-9772-3f41ca7c4b75}" enabled="0" method="" siteId="{d2033364-dec3-4a1c-9772-3f41ca7c4b7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fister, Tobias</dc:creator>
  <cp:keywords/>
  <dc:description/>
  <cp:lastModifiedBy>Pfister, Tobias</cp:lastModifiedBy>
  <cp:revision>8</cp:revision>
  <dcterms:created xsi:type="dcterms:W3CDTF">2026-05-08T14:02:00Z</dcterms:created>
  <dcterms:modified xsi:type="dcterms:W3CDTF">2026-05-08T14:09:00Z</dcterms:modified>
</cp:coreProperties>
</file>